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318E582E"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A72AB1">
        <w:rPr>
          <w:rFonts w:hint="eastAsia"/>
          <w:bCs/>
          <w:iCs/>
          <w:color w:val="000000"/>
          <w:sz w:val="24"/>
        </w:rPr>
        <w:t>0</w:t>
      </w:r>
      <w:r w:rsidR="0050310C">
        <w:rPr>
          <w:rFonts w:hint="eastAsia"/>
          <w:bCs/>
          <w:iCs/>
          <w:color w:val="000000"/>
          <w:sz w:val="24"/>
        </w:rPr>
        <w:t>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A96DB1D" w14:textId="2266D8D5" w:rsidR="00DB361F" w:rsidRPr="00DA4F8C" w:rsidRDefault="00773E5D"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5E993726"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773E5D"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F0FD84B" w14:textId="600B2CE8" w:rsidR="00C458BE" w:rsidRPr="00781E2B" w:rsidRDefault="00652C3C" w:rsidP="000D1303">
            <w:pPr>
              <w:spacing w:beforeLines="50" w:before="156" w:afterLines="50" w:after="156"/>
              <w:rPr>
                <w:bCs/>
                <w:iCs/>
                <w:sz w:val="24"/>
              </w:rPr>
            </w:pPr>
            <w:r>
              <w:rPr>
                <w:rFonts w:hint="eastAsia"/>
                <w:bCs/>
                <w:iCs/>
                <w:sz w:val="24"/>
              </w:rPr>
              <w:t>建信基金</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66AFE707" w14:textId="745CD0F8"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652C3C">
              <w:rPr>
                <w:rFonts w:hint="eastAsia"/>
                <w:bCs/>
                <w:iCs/>
                <w:color w:val="000000"/>
                <w:sz w:val="24"/>
              </w:rPr>
              <w:t>5</w:t>
            </w:r>
            <w:r w:rsidR="00804BC8">
              <w:rPr>
                <w:rFonts w:hint="eastAsia"/>
                <w:bCs/>
                <w:iCs/>
                <w:color w:val="000000"/>
                <w:sz w:val="24"/>
              </w:rPr>
              <w:t>月</w:t>
            </w:r>
            <w:r w:rsidR="00804BC8">
              <w:rPr>
                <w:rFonts w:hint="eastAsia"/>
                <w:bCs/>
                <w:iCs/>
                <w:color w:val="000000"/>
                <w:sz w:val="24"/>
              </w:rPr>
              <w:t>2</w:t>
            </w:r>
            <w:r w:rsidR="00652C3C">
              <w:rPr>
                <w:rFonts w:hint="eastAsia"/>
                <w:bCs/>
                <w:iCs/>
                <w:color w:val="000000"/>
                <w:sz w:val="24"/>
              </w:rPr>
              <w:t>3</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478153CA" w14:textId="68E7AF2A" w:rsidR="00DB361F" w:rsidRPr="00DA4F8C" w:rsidRDefault="00652C3C"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公司会议室</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394F07A8" w14:textId="77777777" w:rsidR="008A1B63" w:rsidRDefault="00C36C18" w:rsidP="000225B0">
            <w:pPr>
              <w:spacing w:beforeLines="50" w:before="156" w:afterLines="50" w:after="156"/>
              <w:rPr>
                <w:bCs/>
                <w:iCs/>
                <w:color w:val="000000"/>
                <w:kern w:val="0"/>
                <w:sz w:val="24"/>
              </w:rPr>
            </w:pPr>
            <w:r w:rsidRPr="00C36C18">
              <w:rPr>
                <w:rFonts w:hint="eastAsia"/>
                <w:bCs/>
                <w:iCs/>
                <w:color w:val="000000"/>
                <w:kern w:val="0"/>
                <w:sz w:val="24"/>
              </w:rPr>
              <w:t>董事会秘书、财务负责人</w:t>
            </w:r>
            <w:r>
              <w:rPr>
                <w:rFonts w:hint="eastAsia"/>
                <w:bCs/>
                <w:iCs/>
                <w:color w:val="000000"/>
                <w:kern w:val="0"/>
                <w:sz w:val="24"/>
              </w:rPr>
              <w:t>：</w:t>
            </w:r>
            <w:r w:rsidRPr="00C36C18">
              <w:rPr>
                <w:rFonts w:hint="eastAsia"/>
                <w:bCs/>
                <w:iCs/>
                <w:color w:val="000000"/>
                <w:kern w:val="0"/>
                <w:sz w:val="24"/>
              </w:rPr>
              <w:t>杨明远</w:t>
            </w:r>
          </w:p>
          <w:p w14:paraId="0F43CA6E" w14:textId="707E087C" w:rsidR="00302D15" w:rsidRPr="00302D15" w:rsidRDefault="00545603" w:rsidP="000225B0">
            <w:pPr>
              <w:spacing w:beforeLines="50" w:before="156" w:afterLines="50" w:after="156"/>
              <w:rPr>
                <w:bCs/>
                <w:iCs/>
                <w:color w:val="000000"/>
                <w:kern w:val="0"/>
                <w:sz w:val="24"/>
              </w:rPr>
            </w:pPr>
            <w:r>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448AFE68" w14:textId="04C86410"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Pr>
                <w:rFonts w:hint="eastAsia"/>
                <w:b/>
                <w:kern w:val="0"/>
                <w:sz w:val="24"/>
              </w:rPr>
              <w:t>1</w:t>
            </w:r>
            <w:r w:rsidRPr="00677577">
              <w:rPr>
                <w:rFonts w:hint="eastAsia"/>
                <w:b/>
                <w:kern w:val="0"/>
                <w:sz w:val="24"/>
              </w:rPr>
              <w:t>：</w:t>
            </w:r>
            <w:r w:rsidRPr="00480C90">
              <w:rPr>
                <w:rFonts w:hint="eastAsia"/>
                <w:b/>
                <w:kern w:val="0"/>
                <w:sz w:val="24"/>
              </w:rPr>
              <w:t>公司</w:t>
            </w:r>
            <w:r w:rsidRPr="00480C90">
              <w:rPr>
                <w:rFonts w:hint="eastAsia"/>
                <w:b/>
                <w:kern w:val="0"/>
                <w:sz w:val="24"/>
              </w:rPr>
              <w:t>APL-1702</w:t>
            </w:r>
            <w:r w:rsidR="00D03517">
              <w:rPr>
                <w:rFonts w:hint="eastAsia"/>
                <w:b/>
                <w:kern w:val="0"/>
                <w:sz w:val="24"/>
              </w:rPr>
              <w:t>什么时候获批</w:t>
            </w:r>
            <w:r w:rsidR="00564589">
              <w:rPr>
                <w:rFonts w:hint="eastAsia"/>
                <w:b/>
                <w:kern w:val="0"/>
                <w:sz w:val="24"/>
              </w:rPr>
              <w:t>？</w:t>
            </w:r>
            <w:r w:rsidR="00652C3C">
              <w:rPr>
                <w:rFonts w:hint="eastAsia"/>
                <w:b/>
                <w:bCs/>
                <w:color w:val="000000" w:themeColor="text1"/>
                <w:kern w:val="0"/>
                <w:sz w:val="24"/>
              </w:rPr>
              <w:t>指南什么时候可以发布？</w:t>
            </w:r>
          </w:p>
          <w:p w14:paraId="067FCC04" w14:textId="26891C1B" w:rsidR="00B6684D" w:rsidRDefault="00532258" w:rsidP="00532258">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564589" w:rsidRPr="00564589">
              <w:rPr>
                <w:rFonts w:hint="eastAsia"/>
                <w:color w:val="000000" w:themeColor="text1"/>
                <w:kern w:val="0"/>
                <w:sz w:val="24"/>
              </w:rPr>
              <w:t>公司已于</w:t>
            </w:r>
            <w:r w:rsidR="00564589" w:rsidRPr="00564589">
              <w:rPr>
                <w:rFonts w:hint="eastAsia"/>
                <w:color w:val="000000" w:themeColor="text1"/>
                <w:kern w:val="0"/>
                <w:sz w:val="24"/>
              </w:rPr>
              <w:t>2024</w:t>
            </w:r>
            <w:r w:rsidR="00564589" w:rsidRPr="00564589">
              <w:rPr>
                <w:rFonts w:hint="eastAsia"/>
                <w:color w:val="000000" w:themeColor="text1"/>
                <w:kern w:val="0"/>
                <w:sz w:val="24"/>
              </w:rPr>
              <w:t>年</w:t>
            </w:r>
            <w:r w:rsidR="00564589" w:rsidRPr="00564589">
              <w:rPr>
                <w:rFonts w:hint="eastAsia"/>
                <w:color w:val="000000" w:themeColor="text1"/>
                <w:kern w:val="0"/>
                <w:sz w:val="24"/>
              </w:rPr>
              <w:t>5</w:t>
            </w:r>
            <w:r w:rsidR="00564589" w:rsidRPr="00564589">
              <w:rPr>
                <w:rFonts w:hint="eastAsia"/>
                <w:color w:val="000000" w:themeColor="text1"/>
                <w:kern w:val="0"/>
                <w:sz w:val="24"/>
              </w:rPr>
              <w:t>月公告关于产品</w:t>
            </w:r>
            <w:r w:rsidR="00564589" w:rsidRPr="00564589">
              <w:rPr>
                <w:rFonts w:hint="eastAsia"/>
                <w:color w:val="000000" w:themeColor="text1"/>
                <w:kern w:val="0"/>
                <w:sz w:val="24"/>
              </w:rPr>
              <w:t>APL-1702</w:t>
            </w:r>
            <w:r w:rsidR="00564589" w:rsidRPr="00564589">
              <w:rPr>
                <w:rFonts w:hint="eastAsia"/>
                <w:color w:val="000000" w:themeColor="text1"/>
                <w:kern w:val="0"/>
                <w:sz w:val="24"/>
              </w:rPr>
              <w:t>（通用名：盐酸氨酮戊酸己酯软膏光动力治疗系统）拟用于治疗</w:t>
            </w:r>
            <w:r w:rsidR="00564589" w:rsidRPr="00564589">
              <w:rPr>
                <w:rFonts w:hint="eastAsia"/>
                <w:color w:val="000000" w:themeColor="text1"/>
                <w:kern w:val="0"/>
                <w:sz w:val="24"/>
              </w:rPr>
              <w:t>18</w:t>
            </w:r>
            <w:r w:rsidR="00564589" w:rsidRPr="00564589">
              <w:rPr>
                <w:rFonts w:hint="eastAsia"/>
                <w:color w:val="000000" w:themeColor="text1"/>
                <w:kern w:val="0"/>
                <w:sz w:val="24"/>
              </w:rPr>
              <w:t>岁及以上排除原位癌的经组织学证实的宫颈高级别鳞状上皮内病变（</w:t>
            </w:r>
            <w:r w:rsidR="00564589" w:rsidRPr="00564589">
              <w:rPr>
                <w:rFonts w:hint="eastAsia"/>
                <w:color w:val="000000" w:themeColor="text1"/>
                <w:kern w:val="0"/>
                <w:sz w:val="24"/>
              </w:rPr>
              <w:t>High-Grade Squamous Intraepithelial Lesion, HSIL</w:t>
            </w:r>
            <w:r w:rsidR="00564589" w:rsidRPr="00564589">
              <w:rPr>
                <w:rFonts w:hint="eastAsia"/>
                <w:color w:val="000000" w:themeColor="text1"/>
                <w:kern w:val="0"/>
                <w:sz w:val="24"/>
              </w:rPr>
              <w:t>）患者的上市申请获得受理，</w:t>
            </w:r>
            <w:r w:rsidR="00CB6DCB" w:rsidRPr="00CB6DCB">
              <w:rPr>
                <w:rFonts w:hint="eastAsia"/>
                <w:color w:val="000000" w:themeColor="text1"/>
                <w:kern w:val="0"/>
                <w:sz w:val="24"/>
              </w:rPr>
              <w:t>截至目前</w:t>
            </w:r>
            <w:r w:rsidR="009270C3">
              <w:rPr>
                <w:rFonts w:hint="eastAsia"/>
                <w:color w:val="000000" w:themeColor="text1"/>
                <w:kern w:val="0"/>
                <w:sz w:val="24"/>
              </w:rPr>
              <w:t>，</w:t>
            </w:r>
            <w:r w:rsidR="009270C3" w:rsidRPr="009270C3">
              <w:rPr>
                <w:rFonts w:hint="eastAsia"/>
                <w:color w:val="000000" w:themeColor="text1"/>
                <w:kern w:val="0"/>
                <w:sz w:val="24"/>
              </w:rPr>
              <w:t>公司已收到书面发补通知，正全力组织相关回复工作，加快推进其上市审评审批工作，以期尽快获得上市批准</w:t>
            </w:r>
            <w:r w:rsidR="00CB6DCB">
              <w:rPr>
                <w:rFonts w:hint="eastAsia"/>
                <w:color w:val="000000" w:themeColor="text1"/>
                <w:kern w:val="0"/>
                <w:sz w:val="24"/>
              </w:rPr>
              <w:t>。</w:t>
            </w:r>
          </w:p>
          <w:p w14:paraId="0B4A6A02" w14:textId="46F3B798" w:rsidR="00057BCD" w:rsidRDefault="00057BCD" w:rsidP="00532258">
            <w:pPr>
              <w:widowControl/>
              <w:spacing w:beforeLines="50" w:before="156" w:afterLines="50" w:after="156" w:line="283" w:lineRule="auto"/>
              <w:ind w:firstLineChars="200" w:firstLine="480"/>
              <w:rPr>
                <w:color w:val="000000" w:themeColor="text1"/>
                <w:kern w:val="0"/>
                <w:sz w:val="24"/>
              </w:rPr>
            </w:pPr>
            <w:r w:rsidRPr="00057BCD">
              <w:rPr>
                <w:rFonts w:hint="eastAsia"/>
                <w:color w:val="000000" w:themeColor="text1"/>
                <w:kern w:val="0"/>
                <w:sz w:val="24"/>
              </w:rPr>
              <w:t>女性健康事业部通过广泛的市场及行业调研，对医患需求及行业商业化环境进行了深入分析，已完成关键上市策略制定和商业化路径规划。公司已启动一系列商业化准备工作，主要包括：市场可及性和支付保障方面的系统性研究和</w:t>
            </w:r>
            <w:r w:rsidRPr="00057BCD">
              <w:rPr>
                <w:rFonts w:hint="eastAsia"/>
                <w:color w:val="000000" w:themeColor="text1"/>
                <w:kern w:val="0"/>
                <w:sz w:val="24"/>
              </w:rPr>
              <w:lastRenderedPageBreak/>
              <w:t>政策沟通工作；推动政策呼吁助力生育友好宫颈癌防控建设；持续与领域专家合作推动临床指南等一系列旨在提升患者获益的循证依据准备工作；基于相关疾病领域核心市场和扩展市场的深入规划分析，制定全渠道商业化布局并启动商业化团队招聘工作；帮助医生了解无创疗法的临床数据和使用方法；通过公益宣传进一步提升公众对宫颈癌防控的科学认知；优化产品商业化供应链，确保在产品获批后尽快将产品带给国内的医生和患者。</w:t>
            </w:r>
          </w:p>
          <w:p w14:paraId="2193CC0A" w14:textId="59856842" w:rsidR="0023250C" w:rsidRPr="00C83E9C" w:rsidRDefault="0023250C" w:rsidP="0023250C">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sidR="00A1255D">
              <w:rPr>
                <w:rFonts w:hint="eastAsia"/>
                <w:b/>
                <w:kern w:val="0"/>
                <w:sz w:val="24"/>
              </w:rPr>
              <w:t>2</w:t>
            </w:r>
            <w:r w:rsidRPr="00677577">
              <w:rPr>
                <w:rFonts w:hint="eastAsia"/>
                <w:b/>
                <w:kern w:val="0"/>
                <w:sz w:val="24"/>
              </w:rPr>
              <w:t>：</w:t>
            </w:r>
            <w:r w:rsidRPr="00480C90">
              <w:rPr>
                <w:rFonts w:hint="eastAsia"/>
                <w:b/>
                <w:kern w:val="0"/>
                <w:sz w:val="24"/>
              </w:rPr>
              <w:t>APL-1702</w:t>
            </w:r>
            <w:r>
              <w:rPr>
                <w:rFonts w:hint="eastAsia"/>
                <w:b/>
                <w:kern w:val="0"/>
                <w:sz w:val="24"/>
              </w:rPr>
              <w:t>海外开发现在是什么进展？</w:t>
            </w:r>
          </w:p>
          <w:p w14:paraId="6A98349B" w14:textId="5373CFE0" w:rsidR="00652C3C" w:rsidRPr="0023250C" w:rsidRDefault="0023250C" w:rsidP="00A1255D">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A1255D" w:rsidRPr="00A1255D">
              <w:rPr>
                <w:rFonts w:hint="eastAsia"/>
                <w:color w:val="000000" w:themeColor="text1"/>
                <w:kern w:val="0"/>
                <w:sz w:val="24"/>
              </w:rPr>
              <w:t>公司已于</w:t>
            </w:r>
            <w:r w:rsidR="00A1255D" w:rsidRPr="00A1255D">
              <w:rPr>
                <w:rFonts w:hint="eastAsia"/>
                <w:color w:val="000000" w:themeColor="text1"/>
                <w:kern w:val="0"/>
                <w:sz w:val="24"/>
              </w:rPr>
              <w:t>2024</w:t>
            </w:r>
            <w:r w:rsidR="00A1255D" w:rsidRPr="00A1255D">
              <w:rPr>
                <w:rFonts w:hint="eastAsia"/>
                <w:color w:val="000000" w:themeColor="text1"/>
                <w:kern w:val="0"/>
                <w:sz w:val="24"/>
              </w:rPr>
              <w:t>年</w:t>
            </w:r>
            <w:r w:rsidR="00A1255D" w:rsidRPr="00A1255D">
              <w:rPr>
                <w:rFonts w:hint="eastAsia"/>
                <w:color w:val="000000" w:themeColor="text1"/>
                <w:kern w:val="0"/>
                <w:sz w:val="24"/>
              </w:rPr>
              <w:t>12</w:t>
            </w:r>
            <w:r w:rsidR="00A1255D" w:rsidRPr="00A1255D">
              <w:rPr>
                <w:rFonts w:hint="eastAsia"/>
                <w:color w:val="000000" w:themeColor="text1"/>
                <w:kern w:val="0"/>
                <w:sz w:val="24"/>
              </w:rPr>
              <w:t>月获得美国</w:t>
            </w:r>
            <w:r w:rsidR="00A1255D" w:rsidRPr="00A1255D">
              <w:rPr>
                <w:rFonts w:hint="eastAsia"/>
                <w:color w:val="000000" w:themeColor="text1"/>
                <w:kern w:val="0"/>
                <w:sz w:val="24"/>
              </w:rPr>
              <w:t>FDA</w:t>
            </w:r>
            <w:r w:rsidR="00A1255D" w:rsidRPr="00A1255D">
              <w:rPr>
                <w:rFonts w:hint="eastAsia"/>
                <w:color w:val="000000" w:themeColor="text1"/>
                <w:kern w:val="0"/>
                <w:sz w:val="24"/>
              </w:rPr>
              <w:t>沟通交流会议的反馈意见，与</w:t>
            </w:r>
            <w:r w:rsidR="00A1255D" w:rsidRPr="00A1255D">
              <w:rPr>
                <w:rFonts w:hint="eastAsia"/>
                <w:color w:val="000000" w:themeColor="text1"/>
                <w:kern w:val="0"/>
                <w:sz w:val="24"/>
              </w:rPr>
              <w:t>FDA</w:t>
            </w:r>
            <w:r w:rsidR="00A1255D" w:rsidRPr="00A1255D">
              <w:rPr>
                <w:rFonts w:hint="eastAsia"/>
                <w:color w:val="000000" w:themeColor="text1"/>
                <w:kern w:val="0"/>
                <w:sz w:val="24"/>
              </w:rPr>
              <w:t>就关于支持</w:t>
            </w:r>
            <w:r w:rsidR="00A1255D" w:rsidRPr="00A1255D">
              <w:rPr>
                <w:rFonts w:hint="eastAsia"/>
                <w:color w:val="000000" w:themeColor="text1"/>
                <w:kern w:val="0"/>
                <w:sz w:val="24"/>
              </w:rPr>
              <w:t>APL-1702</w:t>
            </w:r>
            <w:r w:rsidR="00A1255D" w:rsidRPr="00A1255D">
              <w:rPr>
                <w:rFonts w:hint="eastAsia"/>
                <w:color w:val="000000" w:themeColor="text1"/>
                <w:kern w:val="0"/>
                <w:sz w:val="24"/>
              </w:rPr>
              <w:t>美国上市的另一项三期临床设计达成一致。目前公司正在积极寻找海外合作伙伴，准备该项美国三期临床试验申请。</w:t>
            </w:r>
          </w:p>
          <w:p w14:paraId="2D1D8543" w14:textId="08194114" w:rsidR="00564589" w:rsidRPr="00F84436" w:rsidRDefault="00564589" w:rsidP="00564589">
            <w:pPr>
              <w:widowControl/>
              <w:spacing w:beforeLines="50" w:before="156" w:afterLines="50" w:after="156" w:line="283" w:lineRule="auto"/>
              <w:ind w:firstLineChars="200" w:firstLine="482"/>
              <w:rPr>
                <w:b/>
                <w:bCs/>
                <w:color w:val="000000" w:themeColor="text1"/>
                <w:kern w:val="0"/>
                <w:sz w:val="24"/>
              </w:rPr>
            </w:pPr>
            <w:r w:rsidRPr="00F84436">
              <w:rPr>
                <w:rFonts w:hint="eastAsia"/>
                <w:b/>
                <w:bCs/>
                <w:color w:val="000000" w:themeColor="text1"/>
                <w:kern w:val="0"/>
                <w:sz w:val="24"/>
              </w:rPr>
              <w:t>问</w:t>
            </w:r>
            <w:r w:rsidR="00AA06B7">
              <w:rPr>
                <w:rFonts w:hint="eastAsia"/>
                <w:b/>
                <w:bCs/>
                <w:color w:val="000000" w:themeColor="text1"/>
                <w:kern w:val="0"/>
                <w:sz w:val="24"/>
              </w:rPr>
              <w:t>3</w:t>
            </w:r>
            <w:r w:rsidRPr="00F84436">
              <w:rPr>
                <w:rFonts w:hint="eastAsia"/>
                <w:b/>
                <w:bCs/>
                <w:color w:val="000000" w:themeColor="text1"/>
                <w:kern w:val="0"/>
                <w:sz w:val="24"/>
              </w:rPr>
              <w:t>：</w:t>
            </w:r>
            <w:r w:rsidR="00962A7F" w:rsidRPr="00962A7F">
              <w:rPr>
                <w:b/>
                <w:bCs/>
                <w:color w:val="000000" w:themeColor="text1"/>
                <w:kern w:val="0"/>
                <w:sz w:val="24"/>
              </w:rPr>
              <w:t>APL-2501</w:t>
            </w:r>
            <w:r w:rsidR="002F71FD">
              <w:rPr>
                <w:rFonts w:hint="eastAsia"/>
                <w:b/>
                <w:bCs/>
                <w:color w:val="000000" w:themeColor="text1"/>
                <w:kern w:val="0"/>
                <w:sz w:val="24"/>
              </w:rPr>
              <w:t>现在什么进展</w:t>
            </w:r>
            <w:r w:rsidR="00F0179A">
              <w:rPr>
                <w:rFonts w:hint="eastAsia"/>
                <w:b/>
                <w:bCs/>
                <w:color w:val="000000" w:themeColor="text1"/>
                <w:kern w:val="0"/>
                <w:sz w:val="24"/>
              </w:rPr>
              <w:t>？</w:t>
            </w:r>
            <w:r w:rsidR="00683A5B">
              <w:rPr>
                <w:rFonts w:hint="eastAsia"/>
                <w:b/>
                <w:bCs/>
                <w:color w:val="000000" w:themeColor="text1"/>
                <w:kern w:val="0"/>
                <w:sz w:val="24"/>
              </w:rPr>
              <w:t>有何竞争优势？</w:t>
            </w:r>
          </w:p>
          <w:p w14:paraId="5C0B433A" w14:textId="0824CB93" w:rsidR="00BE5B5B" w:rsidRPr="00BE5B5B" w:rsidRDefault="00564589" w:rsidP="00BE5B5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BE5B5B" w:rsidRPr="00BE5B5B">
              <w:rPr>
                <w:rFonts w:hint="eastAsia"/>
                <w:color w:val="000000" w:themeColor="text1"/>
                <w:kern w:val="0"/>
                <w:sz w:val="24"/>
              </w:rPr>
              <w:t>APL-2501</w:t>
            </w:r>
            <w:r w:rsidR="00BE5B5B" w:rsidRPr="00BE5B5B">
              <w:rPr>
                <w:rFonts w:hint="eastAsia"/>
                <w:color w:val="000000" w:themeColor="text1"/>
                <w:kern w:val="0"/>
                <w:sz w:val="24"/>
              </w:rPr>
              <w:t>是公司自主研发的搭载专有亲水性连接子、基于拓扑异构酶抑制剂的抗</w:t>
            </w:r>
            <w:r w:rsidR="00BE5B5B" w:rsidRPr="00BE5B5B">
              <w:rPr>
                <w:rFonts w:hint="eastAsia"/>
                <w:color w:val="000000" w:themeColor="text1"/>
                <w:kern w:val="0"/>
                <w:sz w:val="24"/>
              </w:rPr>
              <w:t>CLDN6/9</w:t>
            </w:r>
            <w:r w:rsidR="00BE5B5B" w:rsidRPr="00BE5B5B">
              <w:rPr>
                <w:rFonts w:hint="eastAsia"/>
                <w:color w:val="000000" w:themeColor="text1"/>
                <w:kern w:val="0"/>
                <w:sz w:val="24"/>
              </w:rPr>
              <w:t>抗体药物偶联物（</w:t>
            </w:r>
            <w:r w:rsidR="00BE5B5B" w:rsidRPr="00BE5B5B">
              <w:rPr>
                <w:rFonts w:hint="eastAsia"/>
                <w:color w:val="000000" w:themeColor="text1"/>
                <w:kern w:val="0"/>
                <w:sz w:val="24"/>
              </w:rPr>
              <w:t>ADC</w:t>
            </w:r>
            <w:r w:rsidR="00BE5B5B" w:rsidRPr="00BE5B5B">
              <w:rPr>
                <w:rFonts w:hint="eastAsia"/>
                <w:color w:val="000000" w:themeColor="text1"/>
                <w:kern w:val="0"/>
                <w:sz w:val="24"/>
              </w:rPr>
              <w:t>），可以用于治疗包括乳腺癌、卵巢癌、宫颈癌等多种晚期肿瘤，与竞品</w:t>
            </w:r>
            <w:r w:rsidR="00BE5B5B" w:rsidRPr="00BE5B5B">
              <w:rPr>
                <w:rFonts w:hint="eastAsia"/>
                <w:color w:val="000000" w:themeColor="text1"/>
                <w:kern w:val="0"/>
                <w:sz w:val="24"/>
              </w:rPr>
              <w:t>TORL-1-23</w:t>
            </w:r>
            <w:r w:rsidR="00BE5B5B" w:rsidRPr="00BE5B5B">
              <w:rPr>
                <w:rFonts w:hint="eastAsia"/>
                <w:color w:val="000000" w:themeColor="text1"/>
                <w:kern w:val="0"/>
                <w:sz w:val="24"/>
              </w:rPr>
              <w:t>（</w:t>
            </w:r>
            <w:r w:rsidR="00BE5B5B" w:rsidRPr="00BE5B5B">
              <w:rPr>
                <w:rFonts w:hint="eastAsia"/>
                <w:color w:val="000000" w:themeColor="text1"/>
                <w:kern w:val="0"/>
                <w:sz w:val="24"/>
              </w:rPr>
              <w:t>TORL BioTherapeutics, LLC</w:t>
            </w:r>
            <w:r w:rsidR="00BE5B5B" w:rsidRPr="00BE5B5B">
              <w:rPr>
                <w:rFonts w:hint="eastAsia"/>
                <w:color w:val="000000" w:themeColor="text1"/>
                <w:kern w:val="0"/>
                <w:sz w:val="24"/>
              </w:rPr>
              <w:t>公司开发的靶向</w:t>
            </w:r>
            <w:r w:rsidR="00BE5B5B" w:rsidRPr="00BE5B5B">
              <w:rPr>
                <w:rFonts w:hint="eastAsia"/>
                <w:color w:val="000000" w:themeColor="text1"/>
                <w:kern w:val="0"/>
                <w:sz w:val="24"/>
              </w:rPr>
              <w:t>CLDN6</w:t>
            </w:r>
            <w:r w:rsidR="00BE5B5B" w:rsidRPr="00BE5B5B">
              <w:rPr>
                <w:rFonts w:hint="eastAsia"/>
                <w:color w:val="000000" w:themeColor="text1"/>
                <w:kern w:val="0"/>
                <w:sz w:val="24"/>
              </w:rPr>
              <w:t>的</w:t>
            </w:r>
            <w:r w:rsidR="00BE5B5B" w:rsidRPr="00BE5B5B">
              <w:rPr>
                <w:rFonts w:hint="eastAsia"/>
                <w:color w:val="000000" w:themeColor="text1"/>
                <w:kern w:val="0"/>
                <w:sz w:val="24"/>
              </w:rPr>
              <w:t>ADC</w:t>
            </w:r>
            <w:r w:rsidR="00BE5B5B" w:rsidRPr="00BE5B5B">
              <w:rPr>
                <w:rFonts w:hint="eastAsia"/>
                <w:color w:val="000000" w:themeColor="text1"/>
                <w:kern w:val="0"/>
                <w:sz w:val="24"/>
              </w:rPr>
              <w:t>，载荷为</w:t>
            </w:r>
            <w:r w:rsidR="00BE5B5B" w:rsidRPr="00BE5B5B">
              <w:rPr>
                <w:rFonts w:hint="eastAsia"/>
                <w:color w:val="000000" w:themeColor="text1"/>
                <w:kern w:val="0"/>
                <w:sz w:val="24"/>
              </w:rPr>
              <w:t>MMAE</w:t>
            </w:r>
            <w:r w:rsidR="00BE5B5B" w:rsidRPr="00BE5B5B">
              <w:rPr>
                <w:rFonts w:hint="eastAsia"/>
                <w:color w:val="000000" w:themeColor="text1"/>
                <w:kern w:val="0"/>
                <w:sz w:val="24"/>
              </w:rPr>
              <w:t>）相比，显示出更好的结合能力、内化效率、杀伤效率、稳定性等特征。</w:t>
            </w:r>
          </w:p>
          <w:p w14:paraId="4F7A97C7" w14:textId="371EDDB7" w:rsidR="00564589" w:rsidRDefault="00BE5B5B" w:rsidP="00BE5B5B">
            <w:pPr>
              <w:widowControl/>
              <w:spacing w:beforeLines="50" w:before="156" w:afterLines="50" w:after="156" w:line="283" w:lineRule="auto"/>
              <w:ind w:firstLineChars="200" w:firstLine="480"/>
              <w:rPr>
                <w:color w:val="000000" w:themeColor="text1"/>
                <w:kern w:val="0"/>
                <w:sz w:val="24"/>
              </w:rPr>
            </w:pPr>
            <w:r w:rsidRPr="00BE5B5B">
              <w:rPr>
                <w:rFonts w:hint="eastAsia"/>
                <w:color w:val="000000" w:themeColor="text1"/>
                <w:kern w:val="0"/>
                <w:sz w:val="24"/>
              </w:rPr>
              <w:t>APL-2501</w:t>
            </w:r>
            <w:r w:rsidRPr="00BE5B5B">
              <w:rPr>
                <w:rFonts w:hint="eastAsia"/>
                <w:color w:val="000000" w:themeColor="text1"/>
                <w:kern w:val="0"/>
                <w:sz w:val="24"/>
              </w:rPr>
              <w:t>选择了高亲和力结合</w:t>
            </w:r>
            <w:r w:rsidRPr="00BE5B5B">
              <w:rPr>
                <w:rFonts w:hint="eastAsia"/>
                <w:color w:val="000000" w:themeColor="text1"/>
                <w:kern w:val="0"/>
                <w:sz w:val="24"/>
              </w:rPr>
              <w:t>CLDN6/9</w:t>
            </w:r>
            <w:r w:rsidRPr="00BE5B5B">
              <w:rPr>
                <w:rFonts w:hint="eastAsia"/>
                <w:color w:val="000000" w:themeColor="text1"/>
                <w:kern w:val="0"/>
                <w:sz w:val="24"/>
              </w:rPr>
              <w:t>的单克隆抗体，与竞品</w:t>
            </w:r>
            <w:r w:rsidRPr="00BE5B5B">
              <w:rPr>
                <w:rFonts w:hint="eastAsia"/>
                <w:color w:val="000000" w:themeColor="text1"/>
                <w:kern w:val="0"/>
                <w:sz w:val="24"/>
              </w:rPr>
              <w:t>TORL-1-23</w:t>
            </w:r>
            <w:r w:rsidRPr="00BE5B5B">
              <w:rPr>
                <w:rFonts w:hint="eastAsia"/>
                <w:color w:val="000000" w:themeColor="text1"/>
                <w:kern w:val="0"/>
                <w:sz w:val="24"/>
              </w:rPr>
              <w:t>相比，结合能力高出</w:t>
            </w:r>
            <w:r w:rsidRPr="00BE5B5B">
              <w:rPr>
                <w:rFonts w:hint="eastAsia"/>
                <w:color w:val="000000" w:themeColor="text1"/>
                <w:kern w:val="0"/>
                <w:sz w:val="24"/>
              </w:rPr>
              <w:t>3</w:t>
            </w:r>
            <w:r w:rsidRPr="00BE5B5B">
              <w:rPr>
                <w:rFonts w:hint="eastAsia"/>
                <w:color w:val="000000" w:themeColor="text1"/>
                <w:kern w:val="0"/>
                <w:sz w:val="24"/>
              </w:rPr>
              <w:t>倍有余，内化效率也高出</w:t>
            </w:r>
            <w:r w:rsidRPr="00BE5B5B">
              <w:rPr>
                <w:rFonts w:hint="eastAsia"/>
                <w:color w:val="000000" w:themeColor="text1"/>
                <w:kern w:val="0"/>
                <w:sz w:val="24"/>
              </w:rPr>
              <w:t>20</w:t>
            </w:r>
            <w:r w:rsidRPr="00BE5B5B">
              <w:rPr>
                <w:rFonts w:hint="eastAsia"/>
                <w:color w:val="000000" w:themeColor="text1"/>
                <w:kern w:val="0"/>
                <w:sz w:val="24"/>
              </w:rPr>
              <w:t>倍有余，显示出更好的抗肿瘤活性。</w:t>
            </w:r>
            <w:r w:rsidRPr="00BE5B5B">
              <w:rPr>
                <w:rFonts w:hint="eastAsia"/>
                <w:color w:val="000000" w:themeColor="text1"/>
                <w:kern w:val="0"/>
                <w:sz w:val="24"/>
              </w:rPr>
              <w:t>APL-2501</w:t>
            </w:r>
            <w:r w:rsidRPr="00BE5B5B">
              <w:rPr>
                <w:rFonts w:hint="eastAsia"/>
                <w:color w:val="000000" w:themeColor="text1"/>
                <w:kern w:val="0"/>
                <w:sz w:val="24"/>
              </w:rPr>
              <w:t>携带的毒性分子是近年来证实的最佳</w:t>
            </w:r>
            <w:r w:rsidRPr="00BE5B5B">
              <w:rPr>
                <w:rFonts w:hint="eastAsia"/>
                <w:color w:val="000000" w:themeColor="text1"/>
                <w:kern w:val="0"/>
                <w:sz w:val="24"/>
              </w:rPr>
              <w:t>payload</w:t>
            </w:r>
            <w:r w:rsidRPr="00BE5B5B">
              <w:rPr>
                <w:rFonts w:hint="eastAsia"/>
                <w:color w:val="000000" w:themeColor="text1"/>
                <w:kern w:val="0"/>
                <w:sz w:val="24"/>
              </w:rPr>
              <w:t>（载荷），但其缺点是疏水性很强，公司针对性设计了</w:t>
            </w:r>
            <w:r w:rsidRPr="00BE5B5B">
              <w:rPr>
                <w:rFonts w:hint="eastAsia"/>
                <w:color w:val="000000" w:themeColor="text1"/>
                <w:kern w:val="0"/>
                <w:sz w:val="24"/>
              </w:rPr>
              <w:t>Linker</w:t>
            </w:r>
            <w:r w:rsidRPr="00BE5B5B">
              <w:rPr>
                <w:rFonts w:hint="eastAsia"/>
                <w:color w:val="000000" w:themeColor="text1"/>
                <w:kern w:val="0"/>
                <w:sz w:val="24"/>
              </w:rPr>
              <w:t>，增强了亲水性的同时，支持</w:t>
            </w:r>
            <w:r w:rsidRPr="00BE5B5B">
              <w:rPr>
                <w:rFonts w:hint="eastAsia"/>
                <w:color w:val="000000" w:themeColor="text1"/>
                <w:kern w:val="0"/>
                <w:sz w:val="24"/>
              </w:rPr>
              <w:t>DAR8</w:t>
            </w:r>
            <w:r w:rsidRPr="00BE5B5B">
              <w:rPr>
                <w:rFonts w:hint="eastAsia"/>
                <w:color w:val="000000" w:themeColor="text1"/>
                <w:kern w:val="0"/>
                <w:sz w:val="24"/>
              </w:rPr>
              <w:t>均质偶联，使整个</w:t>
            </w:r>
            <w:r w:rsidRPr="00BE5B5B">
              <w:rPr>
                <w:rFonts w:hint="eastAsia"/>
                <w:color w:val="000000" w:themeColor="text1"/>
                <w:kern w:val="0"/>
                <w:sz w:val="24"/>
              </w:rPr>
              <w:t>ADC</w:t>
            </w:r>
            <w:r w:rsidRPr="00BE5B5B">
              <w:rPr>
                <w:rFonts w:hint="eastAsia"/>
                <w:color w:val="000000" w:themeColor="text1"/>
                <w:kern w:val="0"/>
                <w:sz w:val="24"/>
              </w:rPr>
              <w:t>分子表现出优异的稳定性，减少了非特异性吞噬，扩宽了治疗窗口，进一步提升疗效潜力。</w:t>
            </w:r>
            <w:r w:rsidRPr="00BE5B5B">
              <w:rPr>
                <w:rFonts w:hint="eastAsia"/>
                <w:color w:val="000000" w:themeColor="text1"/>
                <w:kern w:val="0"/>
                <w:sz w:val="24"/>
              </w:rPr>
              <w:t>APL-2501</w:t>
            </w:r>
            <w:r w:rsidRPr="00BE5B5B">
              <w:rPr>
                <w:rFonts w:hint="eastAsia"/>
                <w:color w:val="000000" w:themeColor="text1"/>
                <w:kern w:val="0"/>
                <w:sz w:val="24"/>
              </w:rPr>
              <w:t>通过溶酶体组织蛋白酶触发释放载荷，确保肿瘤微环境特异性杀伤，旁观者效应显著好于</w:t>
            </w:r>
            <w:r w:rsidRPr="00BE5B5B">
              <w:rPr>
                <w:rFonts w:hint="eastAsia"/>
                <w:color w:val="000000" w:themeColor="text1"/>
                <w:kern w:val="0"/>
                <w:sz w:val="24"/>
              </w:rPr>
              <w:t>MMAE</w:t>
            </w:r>
            <w:r w:rsidRPr="00BE5B5B">
              <w:rPr>
                <w:rFonts w:hint="eastAsia"/>
                <w:color w:val="000000" w:themeColor="text1"/>
                <w:kern w:val="0"/>
                <w:sz w:val="24"/>
              </w:rPr>
              <w:t>，预期在</w:t>
            </w:r>
            <w:r w:rsidRPr="00BE5B5B">
              <w:rPr>
                <w:rFonts w:hint="eastAsia"/>
                <w:color w:val="000000" w:themeColor="text1"/>
                <w:kern w:val="0"/>
                <w:sz w:val="24"/>
              </w:rPr>
              <w:t>CLDN6</w:t>
            </w:r>
            <w:r w:rsidRPr="00BE5B5B">
              <w:rPr>
                <w:rFonts w:hint="eastAsia"/>
                <w:color w:val="000000" w:themeColor="text1"/>
                <w:kern w:val="0"/>
                <w:sz w:val="24"/>
              </w:rPr>
              <w:t>弱阳性病人也有反应。现有</w:t>
            </w:r>
            <w:r w:rsidRPr="00BE5B5B">
              <w:rPr>
                <w:rFonts w:hint="eastAsia"/>
                <w:color w:val="000000" w:themeColor="text1"/>
                <w:kern w:val="0"/>
                <w:sz w:val="24"/>
              </w:rPr>
              <w:t>ADC</w:t>
            </w:r>
            <w:r w:rsidRPr="00BE5B5B">
              <w:rPr>
                <w:rFonts w:hint="eastAsia"/>
                <w:color w:val="000000" w:themeColor="text1"/>
                <w:kern w:val="0"/>
                <w:sz w:val="24"/>
              </w:rPr>
              <w:t>药物如</w:t>
            </w:r>
            <w:r w:rsidRPr="00BE5B5B">
              <w:rPr>
                <w:rFonts w:hint="eastAsia"/>
                <w:color w:val="000000" w:themeColor="text1"/>
                <w:kern w:val="0"/>
                <w:sz w:val="24"/>
              </w:rPr>
              <w:t>Mirvetuximab Soravtansine-gynx</w:t>
            </w:r>
            <w:r w:rsidRPr="00BE5B5B">
              <w:rPr>
                <w:rFonts w:hint="eastAsia"/>
                <w:color w:val="000000" w:themeColor="text1"/>
                <w:kern w:val="0"/>
                <w:sz w:val="24"/>
              </w:rPr>
              <w:t>对于卵巢癌的有效率（</w:t>
            </w:r>
            <w:r w:rsidRPr="00BE5B5B">
              <w:rPr>
                <w:rFonts w:hint="eastAsia"/>
                <w:color w:val="000000" w:themeColor="text1"/>
                <w:kern w:val="0"/>
                <w:sz w:val="24"/>
              </w:rPr>
              <w:t>ORR</w:t>
            </w:r>
            <w:r w:rsidRPr="00BE5B5B">
              <w:rPr>
                <w:rFonts w:hint="eastAsia"/>
                <w:color w:val="000000" w:themeColor="text1"/>
                <w:kern w:val="0"/>
                <w:sz w:val="24"/>
              </w:rPr>
              <w:t>）为</w:t>
            </w:r>
            <w:r w:rsidRPr="00BE5B5B">
              <w:rPr>
                <w:rFonts w:hint="eastAsia"/>
                <w:color w:val="000000" w:themeColor="text1"/>
                <w:kern w:val="0"/>
                <w:sz w:val="24"/>
              </w:rPr>
              <w:t>31%-42%</w:t>
            </w:r>
            <w:r w:rsidRPr="00BE5B5B">
              <w:rPr>
                <w:rFonts w:hint="eastAsia"/>
                <w:color w:val="000000" w:themeColor="text1"/>
                <w:kern w:val="0"/>
                <w:sz w:val="24"/>
              </w:rPr>
              <w:t>左右，表明仍有很大的未被满足的治疗需求。与上述药物所用的微管蛋白抑制剂</w:t>
            </w:r>
            <w:r w:rsidRPr="00BE5B5B">
              <w:rPr>
                <w:rFonts w:hint="eastAsia"/>
                <w:color w:val="000000" w:themeColor="text1"/>
                <w:kern w:val="0"/>
                <w:sz w:val="24"/>
              </w:rPr>
              <w:t>payload</w:t>
            </w:r>
            <w:r w:rsidRPr="00BE5B5B">
              <w:rPr>
                <w:rFonts w:hint="eastAsia"/>
                <w:color w:val="000000" w:themeColor="text1"/>
                <w:kern w:val="0"/>
                <w:sz w:val="24"/>
              </w:rPr>
              <w:t>相比，</w:t>
            </w:r>
            <w:r w:rsidRPr="00BE5B5B">
              <w:rPr>
                <w:rFonts w:hint="eastAsia"/>
                <w:color w:val="000000" w:themeColor="text1"/>
                <w:kern w:val="0"/>
                <w:sz w:val="24"/>
              </w:rPr>
              <w:t>APL-2501</w:t>
            </w:r>
            <w:r w:rsidRPr="00BE5B5B">
              <w:rPr>
                <w:rFonts w:hint="eastAsia"/>
                <w:color w:val="000000" w:themeColor="text1"/>
                <w:kern w:val="0"/>
                <w:sz w:val="24"/>
              </w:rPr>
              <w:t>特点之一是提高了耐受剂量及扩大了治疗窗口（</w:t>
            </w:r>
            <w:r w:rsidRPr="00BE5B5B">
              <w:rPr>
                <w:rFonts w:hint="eastAsia"/>
                <w:color w:val="000000" w:themeColor="text1"/>
                <w:kern w:val="0"/>
                <w:sz w:val="24"/>
              </w:rPr>
              <w:t>TI</w:t>
            </w:r>
            <w:r w:rsidRPr="00BE5B5B">
              <w:rPr>
                <w:rFonts w:hint="eastAsia"/>
                <w:color w:val="000000" w:themeColor="text1"/>
                <w:kern w:val="0"/>
                <w:sz w:val="24"/>
              </w:rPr>
              <w:t>），同时体内药效试验中显示出比蛋白抑制剂类</w:t>
            </w:r>
            <w:r w:rsidRPr="00BE5B5B">
              <w:rPr>
                <w:rFonts w:hint="eastAsia"/>
                <w:color w:val="000000" w:themeColor="text1"/>
                <w:kern w:val="0"/>
                <w:sz w:val="24"/>
              </w:rPr>
              <w:t>ADC</w:t>
            </w:r>
            <w:r w:rsidRPr="00BE5B5B">
              <w:rPr>
                <w:rFonts w:hint="eastAsia"/>
                <w:color w:val="000000" w:themeColor="text1"/>
                <w:kern w:val="0"/>
                <w:sz w:val="24"/>
              </w:rPr>
              <w:t>更好的治</w:t>
            </w:r>
            <w:r w:rsidRPr="00BE5B5B">
              <w:rPr>
                <w:rFonts w:hint="eastAsia"/>
                <w:color w:val="000000" w:themeColor="text1"/>
                <w:kern w:val="0"/>
                <w:sz w:val="24"/>
              </w:rPr>
              <w:lastRenderedPageBreak/>
              <w:t>疗效果，</w:t>
            </w:r>
            <w:r w:rsidRPr="00BE5B5B">
              <w:rPr>
                <w:rFonts w:hint="eastAsia"/>
                <w:color w:val="000000" w:themeColor="text1"/>
                <w:kern w:val="0"/>
                <w:sz w:val="24"/>
              </w:rPr>
              <w:t>APL-2501</w:t>
            </w:r>
            <w:r w:rsidRPr="00BE5B5B">
              <w:rPr>
                <w:rFonts w:hint="eastAsia"/>
                <w:color w:val="000000" w:themeColor="text1"/>
                <w:kern w:val="0"/>
                <w:sz w:val="24"/>
              </w:rPr>
              <w:t>的临床前数据提示产品将具有较强的临床竞争潜力。公司</w:t>
            </w:r>
            <w:r w:rsidRPr="00BE5B5B">
              <w:rPr>
                <w:rFonts w:hint="eastAsia"/>
                <w:color w:val="000000" w:themeColor="text1"/>
                <w:kern w:val="0"/>
                <w:sz w:val="24"/>
              </w:rPr>
              <w:t>APL-2501</w:t>
            </w:r>
            <w:r w:rsidRPr="00BE5B5B">
              <w:rPr>
                <w:rFonts w:hint="eastAsia"/>
                <w:color w:val="000000" w:themeColor="text1"/>
                <w:kern w:val="0"/>
                <w:sz w:val="24"/>
              </w:rPr>
              <w:t>的临床前研究及特有的</w:t>
            </w:r>
            <w:r w:rsidRPr="00BE5B5B">
              <w:rPr>
                <w:rFonts w:hint="eastAsia"/>
                <w:color w:val="000000" w:themeColor="text1"/>
                <w:kern w:val="0"/>
                <w:sz w:val="24"/>
              </w:rPr>
              <w:t>linker</w:t>
            </w:r>
            <w:r w:rsidRPr="00BE5B5B">
              <w:rPr>
                <w:rFonts w:hint="eastAsia"/>
                <w:color w:val="000000" w:themeColor="text1"/>
                <w:kern w:val="0"/>
                <w:sz w:val="24"/>
              </w:rPr>
              <w:t>平台研究分别入选</w:t>
            </w:r>
            <w:r w:rsidRPr="00BE5B5B">
              <w:rPr>
                <w:rFonts w:hint="eastAsia"/>
                <w:color w:val="000000" w:themeColor="text1"/>
                <w:kern w:val="0"/>
                <w:sz w:val="24"/>
              </w:rPr>
              <w:t>2025</w:t>
            </w:r>
            <w:r w:rsidRPr="00BE5B5B">
              <w:rPr>
                <w:rFonts w:hint="eastAsia"/>
                <w:color w:val="000000" w:themeColor="text1"/>
                <w:kern w:val="0"/>
                <w:sz w:val="24"/>
              </w:rPr>
              <w:t>年美国癌症研究协会年会（</w:t>
            </w:r>
            <w:r w:rsidRPr="00BE5B5B">
              <w:rPr>
                <w:rFonts w:hint="eastAsia"/>
                <w:color w:val="000000" w:themeColor="text1"/>
                <w:kern w:val="0"/>
                <w:sz w:val="24"/>
              </w:rPr>
              <w:t>AACR2025</w:t>
            </w:r>
            <w:r w:rsidRPr="00BE5B5B">
              <w:rPr>
                <w:rFonts w:hint="eastAsia"/>
                <w:color w:val="000000" w:themeColor="text1"/>
                <w:kern w:val="0"/>
                <w:sz w:val="24"/>
              </w:rPr>
              <w:t>）壁报展示。</w:t>
            </w:r>
          </w:p>
          <w:p w14:paraId="25D4DA15" w14:textId="61C16B74" w:rsidR="0098667A" w:rsidRPr="0098667A" w:rsidRDefault="00787046" w:rsidP="00302D15">
            <w:pPr>
              <w:widowControl/>
              <w:spacing w:beforeLines="50" w:before="156" w:afterLines="50" w:after="156" w:line="283" w:lineRule="auto"/>
              <w:ind w:firstLineChars="200" w:firstLine="480"/>
              <w:rPr>
                <w:color w:val="000000" w:themeColor="text1"/>
                <w:kern w:val="0"/>
                <w:sz w:val="24"/>
              </w:rPr>
            </w:pPr>
            <w:r w:rsidRPr="00787046">
              <w:rPr>
                <w:rFonts w:hint="eastAsia"/>
                <w:color w:val="000000" w:themeColor="text1"/>
                <w:kern w:val="0"/>
                <w:sz w:val="24"/>
              </w:rPr>
              <w:t>APL-2501</w:t>
            </w:r>
            <w:r w:rsidRPr="00787046">
              <w:rPr>
                <w:rFonts w:hint="eastAsia"/>
                <w:color w:val="000000" w:themeColor="text1"/>
                <w:kern w:val="0"/>
                <w:sz w:val="24"/>
              </w:rPr>
              <w:t>已经完成抗体人源化实验、体内外药效研究及前期食蟹猴安全性实验及可开发性验证实验。</w:t>
            </w:r>
            <w:r w:rsidR="002B7810" w:rsidRPr="002B7810">
              <w:rPr>
                <w:rFonts w:hint="eastAsia"/>
                <w:color w:val="000000" w:themeColor="text1"/>
                <w:kern w:val="0"/>
                <w:sz w:val="24"/>
              </w:rPr>
              <w:t>公司在</w:t>
            </w:r>
            <w:r w:rsidR="002B7810" w:rsidRPr="002B7810">
              <w:rPr>
                <w:rFonts w:hint="eastAsia"/>
                <w:color w:val="000000" w:themeColor="text1"/>
                <w:kern w:val="0"/>
                <w:sz w:val="24"/>
              </w:rPr>
              <w:t>2025</w:t>
            </w:r>
            <w:r w:rsidR="002B7810" w:rsidRPr="002B7810">
              <w:rPr>
                <w:rFonts w:hint="eastAsia"/>
                <w:color w:val="000000" w:themeColor="text1"/>
                <w:kern w:val="0"/>
                <w:sz w:val="24"/>
              </w:rPr>
              <w:t>年将致力于完成该分子的</w:t>
            </w:r>
            <w:r w:rsidR="002B7810" w:rsidRPr="002B7810">
              <w:rPr>
                <w:rFonts w:hint="eastAsia"/>
                <w:color w:val="000000" w:themeColor="text1"/>
                <w:kern w:val="0"/>
                <w:sz w:val="24"/>
              </w:rPr>
              <w:t>CMC</w:t>
            </w:r>
            <w:r w:rsidR="002B7810" w:rsidRPr="002B7810">
              <w:rPr>
                <w:rFonts w:hint="eastAsia"/>
                <w:color w:val="000000" w:themeColor="text1"/>
                <w:kern w:val="0"/>
                <w:sz w:val="24"/>
              </w:rPr>
              <w:t>和</w:t>
            </w:r>
            <w:r w:rsidR="002B7810" w:rsidRPr="002B7810">
              <w:rPr>
                <w:rFonts w:hint="eastAsia"/>
                <w:color w:val="000000" w:themeColor="text1"/>
                <w:kern w:val="0"/>
                <w:sz w:val="24"/>
              </w:rPr>
              <w:t>GLP</w:t>
            </w:r>
            <w:r w:rsidR="002B7810" w:rsidRPr="002B7810">
              <w:rPr>
                <w:rFonts w:hint="eastAsia"/>
                <w:color w:val="000000" w:themeColor="text1"/>
                <w:kern w:val="0"/>
                <w:sz w:val="24"/>
              </w:rPr>
              <w:t>毒理实验，期望年底前生产出毒理产品并开展毒理研究，在</w:t>
            </w:r>
            <w:r w:rsidR="002B7810" w:rsidRPr="002B7810">
              <w:rPr>
                <w:rFonts w:hint="eastAsia"/>
                <w:color w:val="000000" w:themeColor="text1"/>
                <w:kern w:val="0"/>
                <w:sz w:val="24"/>
              </w:rPr>
              <w:t>2026</w:t>
            </w:r>
            <w:r w:rsidR="002B7810" w:rsidRPr="002B7810">
              <w:rPr>
                <w:rFonts w:hint="eastAsia"/>
                <w:color w:val="000000" w:themeColor="text1"/>
                <w:kern w:val="0"/>
                <w:sz w:val="24"/>
              </w:rPr>
              <w:t>年中期递交</w:t>
            </w:r>
            <w:r w:rsidR="002B7810" w:rsidRPr="002B7810">
              <w:rPr>
                <w:rFonts w:hint="eastAsia"/>
                <w:color w:val="000000" w:themeColor="text1"/>
                <w:kern w:val="0"/>
                <w:sz w:val="24"/>
              </w:rPr>
              <w:t>IND</w:t>
            </w:r>
            <w:r w:rsidR="002B7810" w:rsidRPr="002B7810">
              <w:rPr>
                <w:rFonts w:hint="eastAsia"/>
                <w:color w:val="000000" w:themeColor="text1"/>
                <w:kern w:val="0"/>
                <w:sz w:val="24"/>
              </w:rPr>
              <w:t>。</w:t>
            </w:r>
          </w:p>
          <w:p w14:paraId="56F7B609" w14:textId="51B559BF"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sidR="00AA06B7">
              <w:rPr>
                <w:rFonts w:hint="eastAsia"/>
                <w:b/>
                <w:kern w:val="0"/>
                <w:sz w:val="24"/>
              </w:rPr>
              <w:t>4</w:t>
            </w:r>
            <w:r w:rsidRPr="00677577">
              <w:rPr>
                <w:rFonts w:hint="eastAsia"/>
                <w:b/>
                <w:kern w:val="0"/>
                <w:sz w:val="24"/>
              </w:rPr>
              <w:t>：</w:t>
            </w:r>
            <w:r w:rsidR="00EC369B">
              <w:rPr>
                <w:rFonts w:hint="eastAsia"/>
                <w:b/>
                <w:kern w:val="0"/>
                <w:sz w:val="24"/>
              </w:rPr>
              <w:t>APL-2302</w:t>
            </w:r>
            <w:r w:rsidR="00EC369B">
              <w:rPr>
                <w:rFonts w:hint="eastAsia"/>
                <w:b/>
                <w:kern w:val="0"/>
                <w:sz w:val="24"/>
              </w:rPr>
              <w:t>目前进展</w:t>
            </w:r>
            <w:r w:rsidR="00302D15">
              <w:rPr>
                <w:rFonts w:hint="eastAsia"/>
                <w:b/>
                <w:kern w:val="0"/>
                <w:sz w:val="24"/>
              </w:rPr>
              <w:t>如何</w:t>
            </w:r>
            <w:r w:rsidR="00EC369B">
              <w:rPr>
                <w:rFonts w:hint="eastAsia"/>
                <w:b/>
                <w:kern w:val="0"/>
                <w:sz w:val="24"/>
              </w:rPr>
              <w:t>？</w:t>
            </w:r>
            <w:r w:rsidR="00270C11">
              <w:rPr>
                <w:rFonts w:hint="eastAsia"/>
                <w:b/>
                <w:kern w:val="0"/>
                <w:sz w:val="24"/>
              </w:rPr>
              <w:t>数据怎么样？</w:t>
            </w:r>
          </w:p>
          <w:p w14:paraId="35EB0AE7" w14:textId="77777777" w:rsidR="00EC369B" w:rsidRPr="00EC369B" w:rsidRDefault="00532258" w:rsidP="00EC369B">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EC369B" w:rsidRPr="00EC369B">
              <w:rPr>
                <w:rFonts w:hint="eastAsia"/>
                <w:color w:val="000000" w:themeColor="text1"/>
                <w:kern w:val="0"/>
                <w:sz w:val="24"/>
              </w:rPr>
              <w:t>APL-2302</w:t>
            </w:r>
            <w:r w:rsidR="00EC369B" w:rsidRPr="00EC369B">
              <w:rPr>
                <w:rFonts w:hint="eastAsia"/>
                <w:color w:val="000000" w:themeColor="text1"/>
                <w:kern w:val="0"/>
                <w:sz w:val="24"/>
              </w:rPr>
              <w:t>是公司基于</w:t>
            </w:r>
            <w:r w:rsidR="00EC369B" w:rsidRPr="00EC369B">
              <w:rPr>
                <w:rFonts w:hint="eastAsia"/>
                <w:color w:val="000000" w:themeColor="text1"/>
                <w:kern w:val="0"/>
                <w:sz w:val="24"/>
              </w:rPr>
              <w:t>TAIDD</w:t>
            </w:r>
            <w:r w:rsidR="00EC369B" w:rsidRPr="00EC369B">
              <w:rPr>
                <w:rFonts w:hint="eastAsia"/>
                <w:color w:val="000000" w:themeColor="text1"/>
                <w:kern w:val="0"/>
                <w:sz w:val="24"/>
              </w:rPr>
              <w:t>平台自主研发的新型高选择性、强效的去泛素化酶</w:t>
            </w:r>
            <w:r w:rsidR="00EC369B" w:rsidRPr="00EC369B">
              <w:rPr>
                <w:rFonts w:hint="eastAsia"/>
                <w:color w:val="000000" w:themeColor="text1"/>
                <w:kern w:val="0"/>
                <w:sz w:val="24"/>
              </w:rPr>
              <w:t>USP1</w:t>
            </w:r>
            <w:r w:rsidR="00EC369B" w:rsidRPr="00EC369B">
              <w:rPr>
                <w:rFonts w:hint="eastAsia"/>
                <w:color w:val="000000" w:themeColor="text1"/>
                <w:kern w:val="0"/>
                <w:sz w:val="24"/>
              </w:rPr>
              <w:t>（泛素特异性蛋白酶</w:t>
            </w:r>
            <w:r w:rsidR="00EC369B" w:rsidRPr="00EC369B">
              <w:rPr>
                <w:rFonts w:hint="eastAsia"/>
                <w:color w:val="000000" w:themeColor="text1"/>
                <w:kern w:val="0"/>
                <w:sz w:val="24"/>
              </w:rPr>
              <w:t>1</w:t>
            </w:r>
            <w:r w:rsidR="00EC369B" w:rsidRPr="00EC369B">
              <w:rPr>
                <w:rFonts w:hint="eastAsia"/>
                <w:color w:val="000000" w:themeColor="text1"/>
                <w:kern w:val="0"/>
                <w:sz w:val="24"/>
              </w:rPr>
              <w:t>）口服小分子抑制剂。通过抑制其去泛素化作用，导致</w:t>
            </w:r>
            <w:r w:rsidR="00EC369B" w:rsidRPr="00EC369B">
              <w:rPr>
                <w:rFonts w:hint="eastAsia"/>
                <w:color w:val="000000" w:themeColor="text1"/>
                <w:kern w:val="0"/>
                <w:sz w:val="24"/>
              </w:rPr>
              <w:t>DNA</w:t>
            </w:r>
            <w:r w:rsidR="00EC369B" w:rsidRPr="00EC369B">
              <w:rPr>
                <w:rFonts w:hint="eastAsia"/>
                <w:color w:val="000000" w:themeColor="text1"/>
                <w:kern w:val="0"/>
                <w:sz w:val="24"/>
              </w:rPr>
              <w:t>损伤修复功能丧失并与同源重组基因缺陷或突变形成合成致死，从而特异性地杀伤肿瘤。乳腺癌基因突变（</w:t>
            </w:r>
            <w:r w:rsidR="00EC369B" w:rsidRPr="00EC369B">
              <w:rPr>
                <w:rFonts w:hint="eastAsia"/>
                <w:color w:val="000000" w:themeColor="text1"/>
                <w:kern w:val="0"/>
                <w:sz w:val="24"/>
              </w:rPr>
              <w:t>BRCA1/2mut</w:t>
            </w:r>
            <w:r w:rsidR="00EC369B" w:rsidRPr="00EC369B">
              <w:rPr>
                <w:rFonts w:hint="eastAsia"/>
                <w:color w:val="000000" w:themeColor="text1"/>
                <w:kern w:val="0"/>
                <w:sz w:val="24"/>
              </w:rPr>
              <w:t>）或同源重组缺陷阳性（</w:t>
            </w:r>
            <w:r w:rsidR="00EC369B" w:rsidRPr="00EC369B">
              <w:rPr>
                <w:rFonts w:hint="eastAsia"/>
                <w:color w:val="000000" w:themeColor="text1"/>
                <w:kern w:val="0"/>
                <w:sz w:val="24"/>
              </w:rPr>
              <w:t>HRD+</w:t>
            </w:r>
            <w:r w:rsidR="00EC369B" w:rsidRPr="00EC369B">
              <w:rPr>
                <w:rFonts w:hint="eastAsia"/>
                <w:color w:val="000000" w:themeColor="text1"/>
                <w:kern w:val="0"/>
                <w:sz w:val="24"/>
              </w:rPr>
              <w:t>）与乳腺癌、卵巢癌、前列腺癌和胰腺癌等多种肿瘤发生风险有关，阻断肿瘤依赖的</w:t>
            </w:r>
            <w:r w:rsidR="00EC369B" w:rsidRPr="00EC369B">
              <w:rPr>
                <w:rFonts w:hint="eastAsia"/>
                <w:color w:val="000000" w:themeColor="text1"/>
                <w:kern w:val="0"/>
                <w:sz w:val="24"/>
              </w:rPr>
              <w:t>DNA</w:t>
            </w:r>
            <w:r w:rsidR="00EC369B" w:rsidRPr="00EC369B">
              <w:rPr>
                <w:rFonts w:hint="eastAsia"/>
                <w:color w:val="000000" w:themeColor="text1"/>
                <w:kern w:val="0"/>
                <w:sz w:val="24"/>
              </w:rPr>
              <w:t>损伤修复通路</w:t>
            </w:r>
            <w:r w:rsidR="00EC369B" w:rsidRPr="00EC369B">
              <w:rPr>
                <w:rFonts w:hint="eastAsia"/>
                <w:color w:val="000000" w:themeColor="text1"/>
                <w:kern w:val="0"/>
                <w:sz w:val="24"/>
              </w:rPr>
              <w:t>USP1</w:t>
            </w:r>
            <w:r w:rsidR="00EC369B" w:rsidRPr="00EC369B">
              <w:rPr>
                <w:rFonts w:hint="eastAsia"/>
                <w:color w:val="000000" w:themeColor="text1"/>
                <w:kern w:val="0"/>
                <w:sz w:val="24"/>
              </w:rPr>
              <w:t>，将导致肿瘤细胞</w:t>
            </w:r>
            <w:r w:rsidR="00EC369B" w:rsidRPr="00EC369B">
              <w:rPr>
                <w:rFonts w:hint="eastAsia"/>
                <w:color w:val="000000" w:themeColor="text1"/>
                <w:kern w:val="0"/>
                <w:sz w:val="24"/>
              </w:rPr>
              <w:t>DNA</w:t>
            </w:r>
            <w:r w:rsidR="00EC369B" w:rsidRPr="00EC369B">
              <w:rPr>
                <w:rFonts w:hint="eastAsia"/>
                <w:color w:val="000000" w:themeColor="text1"/>
                <w:kern w:val="0"/>
                <w:sz w:val="24"/>
              </w:rPr>
              <w:t>损伤不能有效修复而死亡，发挥对肿瘤的治疗作用。</w:t>
            </w:r>
          </w:p>
          <w:p w14:paraId="150E0FB8" w14:textId="77777777" w:rsidR="00EC369B" w:rsidRPr="00EC369B" w:rsidRDefault="00EC369B" w:rsidP="00EC369B">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APL-2302</w:t>
            </w:r>
            <w:r w:rsidRPr="00EC369B">
              <w:rPr>
                <w:rFonts w:hint="eastAsia"/>
                <w:color w:val="000000" w:themeColor="text1"/>
                <w:kern w:val="0"/>
                <w:sz w:val="24"/>
              </w:rPr>
              <w:t>单药对携带</w:t>
            </w:r>
            <w:r w:rsidRPr="00EC369B">
              <w:rPr>
                <w:rFonts w:hint="eastAsia"/>
                <w:color w:val="000000" w:themeColor="text1"/>
                <w:kern w:val="0"/>
                <w:sz w:val="24"/>
              </w:rPr>
              <w:t>BRCA1/2mut</w:t>
            </w:r>
            <w:r w:rsidRPr="00EC369B">
              <w:rPr>
                <w:rFonts w:hint="eastAsia"/>
                <w:color w:val="000000" w:themeColor="text1"/>
                <w:kern w:val="0"/>
                <w:sz w:val="24"/>
              </w:rPr>
              <w:t>或</w:t>
            </w:r>
            <w:r w:rsidRPr="00EC369B">
              <w:rPr>
                <w:rFonts w:hint="eastAsia"/>
                <w:color w:val="000000" w:themeColor="text1"/>
                <w:kern w:val="0"/>
                <w:sz w:val="24"/>
              </w:rPr>
              <w:t>HRD+</w:t>
            </w:r>
            <w:r w:rsidRPr="00EC369B">
              <w:rPr>
                <w:rFonts w:hint="eastAsia"/>
                <w:color w:val="000000" w:themeColor="text1"/>
                <w:kern w:val="0"/>
                <w:sz w:val="24"/>
              </w:rPr>
              <w:t>的肿瘤细胞具有强效的杀伤作用；联合一代或二代</w:t>
            </w:r>
            <w:r w:rsidRPr="00EC369B">
              <w:rPr>
                <w:rFonts w:hint="eastAsia"/>
                <w:color w:val="000000" w:themeColor="text1"/>
                <w:kern w:val="0"/>
                <w:sz w:val="24"/>
              </w:rPr>
              <w:t>PARP</w:t>
            </w:r>
            <w:r w:rsidRPr="00EC369B">
              <w:rPr>
                <w:rFonts w:hint="eastAsia"/>
                <w:color w:val="000000" w:themeColor="text1"/>
                <w:kern w:val="0"/>
                <w:sz w:val="24"/>
              </w:rPr>
              <w:t>抑制剂（奥拉帕利或</w:t>
            </w:r>
            <w:r w:rsidRPr="00EC369B">
              <w:rPr>
                <w:rFonts w:hint="eastAsia"/>
                <w:color w:val="000000" w:themeColor="text1"/>
                <w:kern w:val="0"/>
                <w:sz w:val="24"/>
              </w:rPr>
              <w:t>Saruparib</w:t>
            </w:r>
            <w:r w:rsidRPr="00EC369B">
              <w:rPr>
                <w:rFonts w:hint="eastAsia"/>
                <w:color w:val="000000" w:themeColor="text1"/>
                <w:kern w:val="0"/>
                <w:sz w:val="24"/>
              </w:rPr>
              <w:t>），对肿瘤细胞杀伤具有显著的协同作用。</w:t>
            </w:r>
            <w:r w:rsidRPr="00EC369B">
              <w:rPr>
                <w:rFonts w:hint="eastAsia"/>
                <w:color w:val="000000" w:themeColor="text1"/>
                <w:kern w:val="0"/>
                <w:sz w:val="24"/>
              </w:rPr>
              <w:t>APL-2302</w:t>
            </w:r>
            <w:r w:rsidRPr="00EC369B">
              <w:rPr>
                <w:rFonts w:hint="eastAsia"/>
                <w:color w:val="000000" w:themeColor="text1"/>
                <w:kern w:val="0"/>
                <w:sz w:val="24"/>
              </w:rPr>
              <w:t>展现出良好的药代动力学特征，口服生物利用度在</w:t>
            </w:r>
            <w:r w:rsidRPr="00EC369B">
              <w:rPr>
                <w:rFonts w:hint="eastAsia"/>
                <w:color w:val="000000" w:themeColor="text1"/>
                <w:kern w:val="0"/>
                <w:sz w:val="24"/>
              </w:rPr>
              <w:t>4</w:t>
            </w:r>
            <w:r w:rsidRPr="00EC369B">
              <w:rPr>
                <w:rFonts w:hint="eastAsia"/>
                <w:color w:val="000000" w:themeColor="text1"/>
                <w:kern w:val="0"/>
                <w:sz w:val="24"/>
              </w:rPr>
              <w:t>个动物种属中均高于</w:t>
            </w:r>
            <w:r w:rsidRPr="00EC369B">
              <w:rPr>
                <w:rFonts w:hint="eastAsia"/>
                <w:color w:val="000000" w:themeColor="text1"/>
                <w:kern w:val="0"/>
                <w:sz w:val="24"/>
              </w:rPr>
              <w:t>75%</w:t>
            </w:r>
            <w:r w:rsidRPr="00EC369B">
              <w:rPr>
                <w:rFonts w:hint="eastAsia"/>
                <w:color w:val="000000" w:themeColor="text1"/>
                <w:kern w:val="0"/>
                <w:sz w:val="24"/>
              </w:rPr>
              <w:t>，种属间药代动力学特征参数变异小，具有良好的人体预测</w:t>
            </w:r>
            <w:r w:rsidRPr="00EC369B">
              <w:rPr>
                <w:rFonts w:hint="eastAsia"/>
                <w:color w:val="000000" w:themeColor="text1"/>
                <w:kern w:val="0"/>
                <w:sz w:val="24"/>
              </w:rPr>
              <w:t>PK</w:t>
            </w:r>
            <w:r w:rsidRPr="00EC369B">
              <w:rPr>
                <w:rFonts w:hint="eastAsia"/>
                <w:color w:val="000000" w:themeColor="text1"/>
                <w:kern w:val="0"/>
                <w:sz w:val="24"/>
              </w:rPr>
              <w:t>特性，优于临床开发最领先的同类药物</w:t>
            </w:r>
            <w:r w:rsidRPr="00EC369B">
              <w:rPr>
                <w:rFonts w:hint="eastAsia"/>
                <w:color w:val="000000" w:themeColor="text1"/>
                <w:kern w:val="0"/>
                <w:sz w:val="24"/>
              </w:rPr>
              <w:t>KSQ-4279</w:t>
            </w:r>
            <w:r w:rsidRPr="00EC369B">
              <w:rPr>
                <w:rFonts w:hint="eastAsia"/>
                <w:color w:val="000000" w:themeColor="text1"/>
                <w:kern w:val="0"/>
                <w:sz w:val="24"/>
              </w:rPr>
              <w:t>（目前处于临床Ⅰ期的</w:t>
            </w:r>
            <w:r w:rsidRPr="00EC369B">
              <w:rPr>
                <w:rFonts w:hint="eastAsia"/>
                <w:color w:val="000000" w:themeColor="text1"/>
                <w:kern w:val="0"/>
                <w:sz w:val="24"/>
              </w:rPr>
              <w:t>USP1</w:t>
            </w:r>
            <w:r w:rsidRPr="00EC369B">
              <w:rPr>
                <w:rFonts w:hint="eastAsia"/>
                <w:color w:val="000000" w:themeColor="text1"/>
                <w:kern w:val="0"/>
                <w:sz w:val="24"/>
              </w:rPr>
              <w:t>小分子抑制剂。相同情况下，</w:t>
            </w:r>
            <w:r w:rsidRPr="00EC369B">
              <w:rPr>
                <w:rFonts w:hint="eastAsia"/>
                <w:color w:val="000000" w:themeColor="text1"/>
                <w:kern w:val="0"/>
                <w:sz w:val="24"/>
              </w:rPr>
              <w:t>KSQ-4279</w:t>
            </w:r>
            <w:r w:rsidRPr="00EC369B">
              <w:rPr>
                <w:rFonts w:hint="eastAsia"/>
                <w:color w:val="000000" w:themeColor="text1"/>
                <w:kern w:val="0"/>
                <w:sz w:val="24"/>
              </w:rPr>
              <w:t>的</w:t>
            </w:r>
            <w:r w:rsidRPr="00EC369B">
              <w:rPr>
                <w:rFonts w:hint="eastAsia"/>
                <w:color w:val="000000" w:themeColor="text1"/>
                <w:kern w:val="0"/>
                <w:sz w:val="24"/>
              </w:rPr>
              <w:t>4</w:t>
            </w:r>
            <w:r w:rsidRPr="00EC369B">
              <w:rPr>
                <w:rFonts w:hint="eastAsia"/>
                <w:color w:val="000000" w:themeColor="text1"/>
                <w:kern w:val="0"/>
                <w:sz w:val="24"/>
              </w:rPr>
              <w:t>个动物种属的口服生物利用度为</w:t>
            </w:r>
            <w:r w:rsidRPr="00EC369B">
              <w:rPr>
                <w:rFonts w:hint="eastAsia"/>
                <w:color w:val="000000" w:themeColor="text1"/>
                <w:kern w:val="0"/>
                <w:sz w:val="24"/>
              </w:rPr>
              <w:t>61.4%</w:t>
            </w:r>
            <w:r w:rsidRPr="00EC369B">
              <w:rPr>
                <w:rFonts w:hint="eastAsia"/>
                <w:color w:val="000000" w:themeColor="text1"/>
                <w:kern w:val="0"/>
                <w:sz w:val="24"/>
              </w:rPr>
              <w:t>、</w:t>
            </w:r>
            <w:r w:rsidRPr="00EC369B">
              <w:rPr>
                <w:rFonts w:hint="eastAsia"/>
                <w:color w:val="000000" w:themeColor="text1"/>
                <w:kern w:val="0"/>
                <w:sz w:val="24"/>
              </w:rPr>
              <w:t>61.8%</w:t>
            </w:r>
            <w:r w:rsidRPr="00EC369B">
              <w:rPr>
                <w:rFonts w:hint="eastAsia"/>
                <w:color w:val="000000" w:themeColor="text1"/>
                <w:kern w:val="0"/>
                <w:sz w:val="24"/>
              </w:rPr>
              <w:t>、</w:t>
            </w:r>
            <w:r w:rsidRPr="00EC369B">
              <w:rPr>
                <w:rFonts w:hint="eastAsia"/>
                <w:color w:val="000000" w:themeColor="text1"/>
                <w:kern w:val="0"/>
                <w:sz w:val="24"/>
              </w:rPr>
              <w:t>66.6%</w:t>
            </w:r>
            <w:r w:rsidRPr="00EC369B">
              <w:rPr>
                <w:rFonts w:hint="eastAsia"/>
                <w:color w:val="000000" w:themeColor="text1"/>
                <w:kern w:val="0"/>
                <w:sz w:val="24"/>
              </w:rPr>
              <w:t>和</w:t>
            </w:r>
            <w:r w:rsidRPr="00EC369B">
              <w:rPr>
                <w:rFonts w:hint="eastAsia"/>
                <w:color w:val="000000" w:themeColor="text1"/>
                <w:kern w:val="0"/>
                <w:sz w:val="24"/>
              </w:rPr>
              <w:t>92.2%</w:t>
            </w:r>
            <w:r w:rsidRPr="00EC369B">
              <w:rPr>
                <w:rFonts w:hint="eastAsia"/>
                <w:color w:val="000000" w:themeColor="text1"/>
                <w:kern w:val="0"/>
                <w:sz w:val="24"/>
              </w:rPr>
              <w:t>）。此外，</w:t>
            </w:r>
            <w:r w:rsidRPr="00EC369B">
              <w:rPr>
                <w:rFonts w:hint="eastAsia"/>
                <w:color w:val="000000" w:themeColor="text1"/>
                <w:kern w:val="0"/>
                <w:sz w:val="24"/>
              </w:rPr>
              <w:t>APL-2302</w:t>
            </w:r>
            <w:r w:rsidRPr="00EC369B">
              <w:rPr>
                <w:rFonts w:hint="eastAsia"/>
                <w:color w:val="000000" w:themeColor="text1"/>
                <w:kern w:val="0"/>
                <w:sz w:val="24"/>
              </w:rPr>
              <w:t>具有更好的肿瘤</w:t>
            </w:r>
            <w:r w:rsidRPr="00EC369B">
              <w:rPr>
                <w:rFonts w:hint="eastAsia"/>
                <w:color w:val="000000" w:themeColor="text1"/>
                <w:kern w:val="0"/>
                <w:sz w:val="24"/>
              </w:rPr>
              <w:t>/</w:t>
            </w:r>
            <w:r w:rsidRPr="00EC369B">
              <w:rPr>
                <w:rFonts w:hint="eastAsia"/>
                <w:color w:val="000000" w:themeColor="text1"/>
                <w:kern w:val="0"/>
                <w:sz w:val="24"/>
              </w:rPr>
              <w:t>血浆比（</w:t>
            </w:r>
            <w:r w:rsidRPr="00EC369B">
              <w:rPr>
                <w:rFonts w:hint="eastAsia"/>
                <w:color w:val="000000" w:themeColor="text1"/>
                <w:kern w:val="0"/>
                <w:sz w:val="24"/>
              </w:rPr>
              <w:t>TPR</w:t>
            </w:r>
            <w:r w:rsidRPr="00EC369B">
              <w:rPr>
                <w:rFonts w:hint="eastAsia"/>
                <w:color w:val="000000" w:themeColor="text1"/>
                <w:kern w:val="0"/>
                <w:sz w:val="24"/>
              </w:rPr>
              <w:t>）、更高的暴露量，在</w:t>
            </w:r>
            <w:r w:rsidRPr="00EC369B">
              <w:rPr>
                <w:rFonts w:hint="eastAsia"/>
                <w:color w:val="000000" w:themeColor="text1"/>
                <w:kern w:val="0"/>
                <w:sz w:val="24"/>
              </w:rPr>
              <w:t>100mpk</w:t>
            </w:r>
            <w:r w:rsidRPr="00EC369B">
              <w:rPr>
                <w:rFonts w:hint="eastAsia"/>
                <w:color w:val="000000" w:themeColor="text1"/>
                <w:kern w:val="0"/>
                <w:sz w:val="24"/>
              </w:rPr>
              <w:t>和</w:t>
            </w:r>
            <w:r w:rsidRPr="00EC369B">
              <w:rPr>
                <w:rFonts w:hint="eastAsia"/>
                <w:color w:val="000000" w:themeColor="text1"/>
                <w:kern w:val="0"/>
                <w:sz w:val="24"/>
              </w:rPr>
              <w:t>300mpk</w:t>
            </w:r>
            <w:r w:rsidRPr="00EC369B">
              <w:rPr>
                <w:rFonts w:hint="eastAsia"/>
                <w:color w:val="000000" w:themeColor="text1"/>
                <w:kern w:val="0"/>
                <w:sz w:val="24"/>
              </w:rPr>
              <w:t>时显示出更高的</w:t>
            </w:r>
            <w:r w:rsidRPr="00EC369B">
              <w:rPr>
                <w:rFonts w:hint="eastAsia"/>
                <w:color w:val="000000" w:themeColor="text1"/>
                <w:kern w:val="0"/>
                <w:sz w:val="24"/>
              </w:rPr>
              <w:t>TPR</w:t>
            </w:r>
            <w:r w:rsidRPr="00EC369B">
              <w:rPr>
                <w:rFonts w:hint="eastAsia"/>
                <w:color w:val="000000" w:themeColor="text1"/>
                <w:kern w:val="0"/>
                <w:sz w:val="24"/>
              </w:rPr>
              <w:t>约</w:t>
            </w:r>
            <w:r w:rsidRPr="00EC369B">
              <w:rPr>
                <w:rFonts w:hint="eastAsia"/>
                <w:color w:val="000000" w:themeColor="text1"/>
                <w:kern w:val="0"/>
                <w:sz w:val="24"/>
              </w:rPr>
              <w:t>2~3</w:t>
            </w:r>
            <w:r w:rsidRPr="00EC369B">
              <w:rPr>
                <w:rFonts w:hint="eastAsia"/>
                <w:color w:val="000000" w:themeColor="text1"/>
                <w:kern w:val="0"/>
                <w:sz w:val="24"/>
              </w:rPr>
              <w:t>倍，优于</w:t>
            </w:r>
            <w:r w:rsidRPr="00EC369B">
              <w:rPr>
                <w:rFonts w:hint="eastAsia"/>
                <w:color w:val="000000" w:themeColor="text1"/>
                <w:kern w:val="0"/>
                <w:sz w:val="24"/>
              </w:rPr>
              <w:t>KSQ-4279</w:t>
            </w:r>
            <w:r w:rsidRPr="00EC369B">
              <w:rPr>
                <w:rFonts w:hint="eastAsia"/>
                <w:color w:val="000000" w:themeColor="text1"/>
                <w:kern w:val="0"/>
                <w:sz w:val="24"/>
              </w:rPr>
              <w:t>（</w:t>
            </w:r>
            <w:r w:rsidRPr="00EC369B">
              <w:rPr>
                <w:rFonts w:hint="eastAsia"/>
                <w:color w:val="000000" w:themeColor="text1"/>
                <w:kern w:val="0"/>
                <w:sz w:val="24"/>
              </w:rPr>
              <w:t>KSQ-4279 &lt; 1</w:t>
            </w:r>
            <w:r w:rsidRPr="00EC369B">
              <w:rPr>
                <w:rFonts w:hint="eastAsia"/>
                <w:color w:val="000000" w:themeColor="text1"/>
                <w:kern w:val="0"/>
                <w:sz w:val="24"/>
              </w:rPr>
              <w:t>，</w:t>
            </w:r>
            <w:r w:rsidRPr="00EC369B">
              <w:rPr>
                <w:rFonts w:hint="eastAsia"/>
                <w:color w:val="000000" w:themeColor="text1"/>
                <w:kern w:val="0"/>
                <w:sz w:val="24"/>
              </w:rPr>
              <w:t>2024 AACR</w:t>
            </w:r>
            <w:r w:rsidRPr="00EC369B">
              <w:rPr>
                <w:rFonts w:hint="eastAsia"/>
                <w:color w:val="000000" w:themeColor="text1"/>
                <w:kern w:val="0"/>
                <w:sz w:val="24"/>
              </w:rPr>
              <w:t>），具备更好的疗效和安全性潜力。</w:t>
            </w:r>
          </w:p>
          <w:p w14:paraId="14A94025" w14:textId="77777777" w:rsidR="004E35A8" w:rsidRDefault="00EC369B" w:rsidP="00EC369B">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较高的口服生物利用度及对</w:t>
            </w:r>
            <w:r w:rsidRPr="00EC369B">
              <w:rPr>
                <w:rFonts w:hint="eastAsia"/>
                <w:color w:val="000000" w:themeColor="text1"/>
                <w:kern w:val="0"/>
                <w:sz w:val="24"/>
              </w:rPr>
              <w:t>USP1</w:t>
            </w:r>
            <w:r w:rsidRPr="00EC369B">
              <w:rPr>
                <w:rFonts w:hint="eastAsia"/>
                <w:color w:val="000000" w:themeColor="text1"/>
                <w:kern w:val="0"/>
                <w:sz w:val="24"/>
              </w:rPr>
              <w:t>强效抑制作用促使其单药展示出显著抑制瘤生长的疗效，而且在</w:t>
            </w:r>
            <w:r w:rsidRPr="00EC369B">
              <w:rPr>
                <w:rFonts w:hint="eastAsia"/>
                <w:color w:val="000000" w:themeColor="text1"/>
                <w:kern w:val="0"/>
                <w:sz w:val="24"/>
              </w:rPr>
              <w:t>BRCA1/2mut</w:t>
            </w:r>
            <w:r w:rsidRPr="00EC369B">
              <w:rPr>
                <w:rFonts w:hint="eastAsia"/>
                <w:color w:val="000000" w:themeColor="text1"/>
                <w:kern w:val="0"/>
                <w:sz w:val="24"/>
              </w:rPr>
              <w:t>和</w:t>
            </w:r>
            <w:r w:rsidRPr="00EC369B">
              <w:rPr>
                <w:rFonts w:hint="eastAsia"/>
                <w:color w:val="000000" w:themeColor="text1"/>
                <w:kern w:val="0"/>
                <w:sz w:val="24"/>
              </w:rPr>
              <w:t>HRD+</w:t>
            </w:r>
            <w:r w:rsidRPr="00EC369B">
              <w:rPr>
                <w:rFonts w:hint="eastAsia"/>
                <w:color w:val="000000" w:themeColor="text1"/>
                <w:kern w:val="0"/>
                <w:sz w:val="24"/>
              </w:rPr>
              <w:t>原发性</w:t>
            </w:r>
            <w:r w:rsidRPr="00EC369B">
              <w:rPr>
                <w:rFonts w:hint="eastAsia"/>
                <w:color w:val="000000" w:themeColor="text1"/>
                <w:kern w:val="0"/>
                <w:sz w:val="24"/>
              </w:rPr>
              <w:t>PARP</w:t>
            </w:r>
            <w:r w:rsidRPr="00EC369B">
              <w:rPr>
                <w:rFonts w:hint="eastAsia"/>
                <w:color w:val="000000" w:themeColor="text1"/>
                <w:kern w:val="0"/>
                <w:sz w:val="24"/>
              </w:rPr>
              <w:t>抑制剂耐药的乳腺和卵巢肿瘤模型中，</w:t>
            </w:r>
            <w:r w:rsidRPr="00EC369B">
              <w:rPr>
                <w:rFonts w:hint="eastAsia"/>
                <w:color w:val="000000" w:themeColor="text1"/>
                <w:kern w:val="0"/>
                <w:sz w:val="24"/>
              </w:rPr>
              <w:lastRenderedPageBreak/>
              <w:t>APL-2302</w:t>
            </w:r>
            <w:r w:rsidRPr="00EC369B">
              <w:rPr>
                <w:rFonts w:hint="eastAsia"/>
                <w:color w:val="000000" w:themeColor="text1"/>
                <w:kern w:val="0"/>
                <w:sz w:val="24"/>
              </w:rPr>
              <w:t>协同奥拉帕利表现出显著的抗肿瘤作用，甚至显示出肿瘤缩小的显著疗效；同时，</w:t>
            </w:r>
            <w:r w:rsidRPr="00EC369B">
              <w:rPr>
                <w:rFonts w:hint="eastAsia"/>
                <w:color w:val="000000" w:themeColor="text1"/>
                <w:kern w:val="0"/>
                <w:sz w:val="24"/>
              </w:rPr>
              <w:t>APL-2302</w:t>
            </w:r>
            <w:r w:rsidRPr="00EC369B">
              <w:rPr>
                <w:rFonts w:hint="eastAsia"/>
                <w:color w:val="000000" w:themeColor="text1"/>
                <w:kern w:val="0"/>
                <w:sz w:val="24"/>
              </w:rPr>
              <w:t>联合</w:t>
            </w:r>
            <w:r w:rsidRPr="00EC369B">
              <w:rPr>
                <w:rFonts w:hint="eastAsia"/>
                <w:color w:val="000000" w:themeColor="text1"/>
                <w:kern w:val="0"/>
                <w:sz w:val="24"/>
              </w:rPr>
              <w:t>DNA</w:t>
            </w:r>
            <w:r w:rsidRPr="00EC369B">
              <w:rPr>
                <w:rFonts w:hint="eastAsia"/>
                <w:color w:val="000000" w:themeColor="text1"/>
                <w:kern w:val="0"/>
                <w:sz w:val="24"/>
              </w:rPr>
              <w:t>合成抑制剂吉西他滨也具有强效抑制肿瘤生长和肿瘤缩小的作用。因此，</w:t>
            </w:r>
            <w:r w:rsidRPr="00EC369B">
              <w:rPr>
                <w:rFonts w:hint="eastAsia"/>
                <w:color w:val="000000" w:themeColor="text1"/>
                <w:kern w:val="0"/>
                <w:sz w:val="24"/>
              </w:rPr>
              <w:t>APL-2302</w:t>
            </w:r>
            <w:r w:rsidRPr="00EC369B">
              <w:rPr>
                <w:rFonts w:hint="eastAsia"/>
                <w:color w:val="000000" w:themeColor="text1"/>
                <w:kern w:val="0"/>
                <w:sz w:val="24"/>
              </w:rPr>
              <w:t>可用于治疗</w:t>
            </w:r>
            <w:r w:rsidRPr="00EC369B">
              <w:rPr>
                <w:rFonts w:hint="eastAsia"/>
                <w:color w:val="000000" w:themeColor="text1"/>
                <w:kern w:val="0"/>
                <w:sz w:val="24"/>
              </w:rPr>
              <w:t>BRCA1/2mut</w:t>
            </w:r>
            <w:r w:rsidRPr="00EC369B">
              <w:rPr>
                <w:rFonts w:hint="eastAsia"/>
                <w:color w:val="000000" w:themeColor="text1"/>
                <w:kern w:val="0"/>
                <w:sz w:val="24"/>
              </w:rPr>
              <w:t>及</w:t>
            </w:r>
            <w:r w:rsidRPr="00EC369B">
              <w:rPr>
                <w:rFonts w:hint="eastAsia"/>
                <w:color w:val="000000" w:themeColor="text1"/>
                <w:kern w:val="0"/>
                <w:sz w:val="24"/>
              </w:rPr>
              <w:t>HRD+</w:t>
            </w:r>
            <w:r w:rsidRPr="00EC369B">
              <w:rPr>
                <w:rFonts w:hint="eastAsia"/>
                <w:color w:val="000000" w:themeColor="text1"/>
                <w:kern w:val="0"/>
                <w:sz w:val="24"/>
              </w:rPr>
              <w:t>的肿瘤，具有增强</w:t>
            </w:r>
            <w:r w:rsidRPr="00EC369B">
              <w:rPr>
                <w:rFonts w:hint="eastAsia"/>
                <w:color w:val="000000" w:themeColor="text1"/>
                <w:kern w:val="0"/>
                <w:sz w:val="24"/>
              </w:rPr>
              <w:t>PARP</w:t>
            </w:r>
            <w:r w:rsidRPr="00EC369B">
              <w:rPr>
                <w:rFonts w:hint="eastAsia"/>
                <w:color w:val="000000" w:themeColor="text1"/>
                <w:kern w:val="0"/>
                <w:sz w:val="24"/>
              </w:rPr>
              <w:t>抑制剂、化药敏感性和克服</w:t>
            </w:r>
            <w:r w:rsidRPr="00EC369B">
              <w:rPr>
                <w:rFonts w:hint="eastAsia"/>
                <w:color w:val="000000" w:themeColor="text1"/>
                <w:kern w:val="0"/>
                <w:sz w:val="24"/>
              </w:rPr>
              <w:t>PARP</w:t>
            </w:r>
            <w:r w:rsidRPr="00EC369B">
              <w:rPr>
                <w:rFonts w:hint="eastAsia"/>
                <w:color w:val="000000" w:themeColor="text1"/>
                <w:kern w:val="0"/>
                <w:sz w:val="24"/>
              </w:rPr>
              <w:t>耐药临床需求的潜力。</w:t>
            </w:r>
            <w:r w:rsidRPr="00EC369B">
              <w:rPr>
                <w:rFonts w:hint="eastAsia"/>
                <w:color w:val="000000" w:themeColor="text1"/>
                <w:kern w:val="0"/>
                <w:sz w:val="24"/>
              </w:rPr>
              <w:t>APL-2302</w:t>
            </w:r>
            <w:r w:rsidRPr="00EC369B">
              <w:rPr>
                <w:rFonts w:hint="eastAsia"/>
                <w:color w:val="000000" w:themeColor="text1"/>
                <w:kern w:val="0"/>
                <w:sz w:val="24"/>
              </w:rPr>
              <w:t>在以上肿瘤模型中，单药或联合奥拉帕利抗肿瘤活性均优于</w:t>
            </w:r>
            <w:r w:rsidRPr="00EC369B">
              <w:rPr>
                <w:rFonts w:hint="eastAsia"/>
                <w:color w:val="000000" w:themeColor="text1"/>
                <w:kern w:val="0"/>
                <w:sz w:val="24"/>
              </w:rPr>
              <w:t>KSQ-4279</w:t>
            </w:r>
            <w:r w:rsidRPr="00EC369B">
              <w:rPr>
                <w:rFonts w:hint="eastAsia"/>
                <w:color w:val="000000" w:themeColor="text1"/>
                <w:kern w:val="0"/>
                <w:sz w:val="24"/>
              </w:rPr>
              <w:t>，具有成为同类最佳的潜力。</w:t>
            </w:r>
            <w:r w:rsidRPr="00EC369B">
              <w:rPr>
                <w:rFonts w:hint="eastAsia"/>
                <w:color w:val="000000" w:themeColor="text1"/>
                <w:kern w:val="0"/>
                <w:sz w:val="24"/>
              </w:rPr>
              <w:t>APL-2302</w:t>
            </w:r>
            <w:r w:rsidRPr="00EC369B">
              <w:rPr>
                <w:rFonts w:hint="eastAsia"/>
                <w:color w:val="000000" w:themeColor="text1"/>
                <w:kern w:val="0"/>
                <w:sz w:val="24"/>
              </w:rPr>
              <w:t>的临床前研究结果入选</w:t>
            </w:r>
            <w:r w:rsidRPr="00EC369B">
              <w:rPr>
                <w:rFonts w:hint="eastAsia"/>
                <w:color w:val="000000" w:themeColor="text1"/>
                <w:kern w:val="0"/>
                <w:sz w:val="24"/>
              </w:rPr>
              <w:t>2024</w:t>
            </w:r>
            <w:r w:rsidRPr="00EC369B">
              <w:rPr>
                <w:rFonts w:hint="eastAsia"/>
                <w:color w:val="000000" w:themeColor="text1"/>
                <w:kern w:val="0"/>
                <w:sz w:val="24"/>
              </w:rPr>
              <w:t>年美国癌症研究协会年会，并以壁报形式公布。</w:t>
            </w:r>
          </w:p>
          <w:p w14:paraId="72DF4FD4" w14:textId="0B0A2D87" w:rsidR="00C06BC0" w:rsidRDefault="00EC369B" w:rsidP="00C06BC0">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基于临床前展现的良好的体内和体外活性，公司向</w:t>
            </w:r>
            <w:r w:rsidRPr="00EC369B">
              <w:rPr>
                <w:rFonts w:hint="eastAsia"/>
                <w:color w:val="000000" w:themeColor="text1"/>
                <w:kern w:val="0"/>
                <w:sz w:val="24"/>
              </w:rPr>
              <w:t>FDA</w:t>
            </w:r>
            <w:r w:rsidRPr="00EC369B">
              <w:rPr>
                <w:rFonts w:hint="eastAsia"/>
                <w:color w:val="000000" w:themeColor="text1"/>
                <w:kern w:val="0"/>
                <w:sz w:val="24"/>
              </w:rPr>
              <w:t>和</w:t>
            </w:r>
            <w:r w:rsidRPr="00EC369B">
              <w:rPr>
                <w:rFonts w:hint="eastAsia"/>
                <w:color w:val="000000" w:themeColor="text1"/>
                <w:kern w:val="0"/>
                <w:sz w:val="24"/>
              </w:rPr>
              <w:t>NMPA</w:t>
            </w:r>
            <w:r w:rsidRPr="00EC369B">
              <w:rPr>
                <w:rFonts w:hint="eastAsia"/>
                <w:color w:val="000000" w:themeColor="text1"/>
                <w:kern w:val="0"/>
                <w:sz w:val="24"/>
              </w:rPr>
              <w:t>递交了一项在晚期实体瘤患者中评价</w:t>
            </w:r>
            <w:r w:rsidRPr="00EC369B">
              <w:rPr>
                <w:rFonts w:hint="eastAsia"/>
                <w:color w:val="000000" w:themeColor="text1"/>
                <w:kern w:val="0"/>
                <w:sz w:val="24"/>
              </w:rPr>
              <w:t>APL-2302</w:t>
            </w:r>
            <w:r w:rsidRPr="00EC369B">
              <w:rPr>
                <w:rFonts w:hint="eastAsia"/>
                <w:color w:val="000000" w:themeColor="text1"/>
                <w:kern w:val="0"/>
                <w:sz w:val="24"/>
              </w:rPr>
              <w:t>的安全性、耐受性、药代动力学初步抗肿瘤活性的</w:t>
            </w:r>
            <w:r w:rsidRPr="003224BF">
              <w:rPr>
                <w:rFonts w:eastAsia="黑体"/>
                <w:color w:val="000000" w:themeColor="text1"/>
                <w:kern w:val="0"/>
                <w:sz w:val="24"/>
              </w:rPr>
              <w:t>Ⅰ/Ⅱa</w:t>
            </w:r>
            <w:r w:rsidRPr="00EC369B">
              <w:rPr>
                <w:rFonts w:hint="eastAsia"/>
                <w:color w:val="000000" w:themeColor="text1"/>
                <w:kern w:val="0"/>
                <w:sz w:val="24"/>
              </w:rPr>
              <w:t>期、开放性、多中心、剂量递增和扩展研究，并分别于</w:t>
            </w:r>
            <w:r w:rsidRPr="00EC369B">
              <w:rPr>
                <w:rFonts w:hint="eastAsia"/>
                <w:color w:val="000000" w:themeColor="text1"/>
                <w:kern w:val="0"/>
                <w:sz w:val="24"/>
              </w:rPr>
              <w:t>2024</w:t>
            </w:r>
            <w:r w:rsidRPr="00EC369B">
              <w:rPr>
                <w:rFonts w:hint="eastAsia"/>
                <w:color w:val="000000" w:themeColor="text1"/>
                <w:kern w:val="0"/>
                <w:sz w:val="24"/>
              </w:rPr>
              <w:t>年</w:t>
            </w:r>
            <w:r w:rsidRPr="00EC369B">
              <w:rPr>
                <w:rFonts w:hint="eastAsia"/>
                <w:color w:val="000000" w:themeColor="text1"/>
                <w:kern w:val="0"/>
                <w:sz w:val="24"/>
              </w:rPr>
              <w:t>10</w:t>
            </w:r>
            <w:r w:rsidRPr="00EC369B">
              <w:rPr>
                <w:rFonts w:hint="eastAsia"/>
                <w:color w:val="000000" w:themeColor="text1"/>
                <w:kern w:val="0"/>
                <w:sz w:val="24"/>
              </w:rPr>
              <w:t>月和</w:t>
            </w:r>
            <w:r w:rsidRPr="00EC369B">
              <w:rPr>
                <w:rFonts w:hint="eastAsia"/>
                <w:color w:val="000000" w:themeColor="text1"/>
                <w:kern w:val="0"/>
                <w:sz w:val="24"/>
              </w:rPr>
              <w:t>2025</w:t>
            </w:r>
            <w:r w:rsidRPr="00EC369B">
              <w:rPr>
                <w:rFonts w:hint="eastAsia"/>
                <w:color w:val="000000" w:themeColor="text1"/>
                <w:kern w:val="0"/>
                <w:sz w:val="24"/>
              </w:rPr>
              <w:t>年</w:t>
            </w:r>
            <w:r w:rsidRPr="00EC369B">
              <w:rPr>
                <w:rFonts w:hint="eastAsia"/>
                <w:color w:val="000000" w:themeColor="text1"/>
                <w:kern w:val="0"/>
                <w:sz w:val="24"/>
              </w:rPr>
              <w:t>1</w:t>
            </w:r>
            <w:r w:rsidRPr="00EC369B">
              <w:rPr>
                <w:rFonts w:hint="eastAsia"/>
                <w:color w:val="000000" w:themeColor="text1"/>
                <w:kern w:val="0"/>
                <w:sz w:val="24"/>
              </w:rPr>
              <w:t>月获得美国</w:t>
            </w:r>
            <w:r w:rsidRPr="00EC369B">
              <w:rPr>
                <w:rFonts w:hint="eastAsia"/>
                <w:color w:val="000000" w:themeColor="text1"/>
                <w:kern w:val="0"/>
                <w:sz w:val="24"/>
              </w:rPr>
              <w:t>FDA</w:t>
            </w:r>
            <w:r w:rsidRPr="00EC369B">
              <w:rPr>
                <w:rFonts w:hint="eastAsia"/>
                <w:color w:val="000000" w:themeColor="text1"/>
                <w:kern w:val="0"/>
                <w:sz w:val="24"/>
              </w:rPr>
              <w:t>和中国</w:t>
            </w:r>
            <w:r w:rsidRPr="00EC369B">
              <w:rPr>
                <w:rFonts w:hint="eastAsia"/>
                <w:color w:val="000000" w:themeColor="text1"/>
                <w:kern w:val="0"/>
                <w:sz w:val="24"/>
              </w:rPr>
              <w:t>NMPA</w:t>
            </w:r>
            <w:r w:rsidRPr="00EC369B">
              <w:rPr>
                <w:rFonts w:hint="eastAsia"/>
                <w:color w:val="000000" w:themeColor="text1"/>
                <w:kern w:val="0"/>
                <w:sz w:val="24"/>
              </w:rPr>
              <w:t>批准。该临床研究已于</w:t>
            </w:r>
            <w:r w:rsidRPr="00EC369B">
              <w:rPr>
                <w:rFonts w:hint="eastAsia"/>
                <w:color w:val="000000" w:themeColor="text1"/>
                <w:kern w:val="0"/>
                <w:sz w:val="24"/>
              </w:rPr>
              <w:t>2025</w:t>
            </w:r>
            <w:r w:rsidRPr="00EC369B">
              <w:rPr>
                <w:rFonts w:hint="eastAsia"/>
                <w:color w:val="000000" w:themeColor="text1"/>
                <w:kern w:val="0"/>
                <w:sz w:val="24"/>
              </w:rPr>
              <w:t>年</w:t>
            </w:r>
            <w:r w:rsidRPr="00EC369B">
              <w:rPr>
                <w:rFonts w:hint="eastAsia"/>
                <w:color w:val="000000" w:themeColor="text1"/>
                <w:kern w:val="0"/>
                <w:sz w:val="24"/>
              </w:rPr>
              <w:t>3</w:t>
            </w:r>
            <w:r w:rsidRPr="00EC369B">
              <w:rPr>
                <w:rFonts w:hint="eastAsia"/>
                <w:color w:val="000000" w:themeColor="text1"/>
                <w:kern w:val="0"/>
                <w:sz w:val="24"/>
              </w:rPr>
              <w:t>月完成</w:t>
            </w:r>
            <w:r w:rsidRPr="003224BF">
              <w:rPr>
                <w:color w:val="000000" w:themeColor="text1"/>
                <w:kern w:val="0"/>
                <w:sz w:val="24"/>
              </w:rPr>
              <w:t>Ⅰa</w:t>
            </w:r>
            <w:r w:rsidRPr="00EC369B">
              <w:rPr>
                <w:rFonts w:hint="eastAsia"/>
                <w:color w:val="000000" w:themeColor="text1"/>
                <w:kern w:val="0"/>
                <w:sz w:val="24"/>
              </w:rPr>
              <w:t>期首例受试者入组，公司将持续推进受试者入组工作。</w:t>
            </w:r>
          </w:p>
          <w:p w14:paraId="57E7B8CD" w14:textId="11E72EFF" w:rsidR="00B20BE3" w:rsidRPr="00B20BE3" w:rsidRDefault="00B20BE3" w:rsidP="00EC369B">
            <w:pPr>
              <w:widowControl/>
              <w:spacing w:beforeLines="50" w:before="156" w:afterLines="50" w:after="156" w:line="283" w:lineRule="auto"/>
              <w:ind w:firstLineChars="200" w:firstLine="482"/>
              <w:rPr>
                <w:b/>
                <w:bCs/>
                <w:color w:val="000000" w:themeColor="text1"/>
                <w:kern w:val="0"/>
                <w:sz w:val="24"/>
              </w:rPr>
            </w:pPr>
            <w:r w:rsidRPr="00B20BE3">
              <w:rPr>
                <w:rFonts w:hint="eastAsia"/>
                <w:b/>
                <w:bCs/>
                <w:color w:val="000000" w:themeColor="text1"/>
                <w:kern w:val="0"/>
                <w:sz w:val="24"/>
              </w:rPr>
              <w:t>问</w:t>
            </w:r>
            <w:r w:rsidR="00AA06B7">
              <w:rPr>
                <w:rFonts w:hint="eastAsia"/>
                <w:b/>
                <w:bCs/>
                <w:color w:val="000000" w:themeColor="text1"/>
                <w:kern w:val="0"/>
                <w:sz w:val="24"/>
              </w:rPr>
              <w:t>5</w:t>
            </w:r>
            <w:r w:rsidRPr="00B20BE3">
              <w:rPr>
                <w:rFonts w:hint="eastAsia"/>
                <w:b/>
                <w:bCs/>
                <w:color w:val="000000" w:themeColor="text1"/>
                <w:kern w:val="0"/>
                <w:sz w:val="24"/>
              </w:rPr>
              <w:t>：</w:t>
            </w:r>
            <w:r w:rsidR="00FD58FF">
              <w:rPr>
                <w:rFonts w:hint="eastAsia"/>
                <w:b/>
                <w:bCs/>
                <w:color w:val="000000" w:themeColor="text1"/>
                <w:kern w:val="0"/>
                <w:sz w:val="24"/>
              </w:rPr>
              <w:t>公司商业化进展如何了</w:t>
            </w:r>
            <w:r w:rsidR="00BF48F7">
              <w:rPr>
                <w:rFonts w:hint="eastAsia"/>
                <w:b/>
                <w:bCs/>
                <w:color w:val="000000" w:themeColor="text1"/>
                <w:kern w:val="0"/>
                <w:sz w:val="24"/>
              </w:rPr>
              <w:t>？</w:t>
            </w:r>
          </w:p>
          <w:p w14:paraId="227704FB" w14:textId="3B457CA3" w:rsidR="00906EB0" w:rsidRPr="00532258" w:rsidRDefault="00B20BE3" w:rsidP="00683A5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683A5B" w:rsidRPr="00683A5B">
              <w:rPr>
                <w:rFonts w:hint="eastAsia"/>
                <w:color w:val="000000" w:themeColor="text1"/>
                <w:kern w:val="0"/>
                <w:sz w:val="24"/>
              </w:rPr>
              <w:t>2024</w:t>
            </w:r>
            <w:r w:rsidR="00683A5B" w:rsidRPr="00683A5B">
              <w:rPr>
                <w:rFonts w:hint="eastAsia"/>
                <w:color w:val="000000" w:themeColor="text1"/>
                <w:kern w:val="0"/>
                <w:sz w:val="24"/>
              </w:rPr>
              <w:t>年是</w:t>
            </w:r>
            <w:r w:rsidR="00683A5B">
              <w:rPr>
                <w:rFonts w:hint="eastAsia"/>
                <w:color w:val="000000" w:themeColor="text1"/>
                <w:kern w:val="0"/>
                <w:sz w:val="24"/>
              </w:rPr>
              <w:t>公司</w:t>
            </w:r>
            <w:r w:rsidR="00683A5B" w:rsidRPr="00683A5B">
              <w:rPr>
                <w:rFonts w:hint="eastAsia"/>
                <w:color w:val="000000" w:themeColor="text1"/>
                <w:kern w:val="0"/>
                <w:sz w:val="24"/>
              </w:rPr>
              <w:t>首个完整的商业化年度，实现营业收入</w:t>
            </w:r>
            <w:r w:rsidR="00683A5B" w:rsidRPr="00683A5B">
              <w:rPr>
                <w:rFonts w:hint="eastAsia"/>
                <w:color w:val="000000" w:themeColor="text1"/>
                <w:kern w:val="0"/>
                <w:sz w:val="24"/>
              </w:rPr>
              <w:t>20,156.24</w:t>
            </w:r>
            <w:r w:rsidR="00683A5B" w:rsidRPr="00683A5B">
              <w:rPr>
                <w:rFonts w:hint="eastAsia"/>
                <w:color w:val="000000" w:themeColor="text1"/>
                <w:kern w:val="0"/>
                <w:sz w:val="24"/>
              </w:rPr>
              <w:t>万元，并实现商业化运营盈亏平衡目标，超额完成年初目标。在此前积累的商业化体系资源基础上，公司将于</w:t>
            </w:r>
            <w:r w:rsidR="00683A5B" w:rsidRPr="00683A5B">
              <w:rPr>
                <w:rFonts w:hint="eastAsia"/>
                <w:color w:val="000000" w:themeColor="text1"/>
                <w:kern w:val="0"/>
                <w:sz w:val="24"/>
              </w:rPr>
              <w:t>2025</w:t>
            </w:r>
            <w:r w:rsidR="00683A5B" w:rsidRPr="00683A5B">
              <w:rPr>
                <w:rFonts w:hint="eastAsia"/>
                <w:color w:val="000000" w:themeColor="text1"/>
                <w:kern w:val="0"/>
                <w:sz w:val="24"/>
              </w:rPr>
              <w:t>年启动商业化运营</w:t>
            </w:r>
            <w:r w:rsidR="00683A5B" w:rsidRPr="00683A5B">
              <w:rPr>
                <w:rFonts w:hint="eastAsia"/>
                <w:color w:val="000000" w:themeColor="text1"/>
                <w:kern w:val="0"/>
                <w:sz w:val="24"/>
              </w:rPr>
              <w:t>2.0</w:t>
            </w:r>
            <w:r w:rsidR="00683A5B" w:rsidRPr="00683A5B">
              <w:rPr>
                <w:rFonts w:hint="eastAsia"/>
                <w:color w:val="000000" w:themeColor="text1"/>
                <w:kern w:val="0"/>
                <w:sz w:val="24"/>
              </w:rPr>
              <w:t>升级，</w:t>
            </w:r>
            <w:r w:rsidR="00683A5B">
              <w:rPr>
                <w:rFonts w:hint="eastAsia"/>
                <w:color w:val="000000" w:themeColor="text1"/>
                <w:kern w:val="0"/>
                <w:sz w:val="24"/>
              </w:rPr>
              <w:t>主要</w:t>
            </w:r>
            <w:r w:rsidR="00683A5B" w:rsidRPr="00683A5B">
              <w:rPr>
                <w:rFonts w:hint="eastAsia"/>
                <w:color w:val="000000" w:themeColor="text1"/>
                <w:kern w:val="0"/>
                <w:sz w:val="24"/>
              </w:rPr>
              <w:t>包括（</w:t>
            </w:r>
            <w:r w:rsidR="00683A5B" w:rsidRPr="00683A5B">
              <w:rPr>
                <w:rFonts w:hint="eastAsia"/>
                <w:color w:val="000000" w:themeColor="text1"/>
                <w:kern w:val="0"/>
                <w:sz w:val="24"/>
              </w:rPr>
              <w:t>1</w:t>
            </w:r>
            <w:r w:rsidR="00683A5B" w:rsidRPr="00683A5B">
              <w:rPr>
                <w:rFonts w:hint="eastAsia"/>
                <w:color w:val="000000" w:themeColor="text1"/>
                <w:kern w:val="0"/>
                <w:sz w:val="24"/>
              </w:rPr>
              <w:t>）招聘了首席商务官，全面负责商业化运营，从行业引进及内部提拔专业人才打造一支强大的商业化运营的管理团队，通过自上而下的体系完善，夯实商业化运营</w:t>
            </w:r>
            <w:r w:rsidR="00683A5B" w:rsidRPr="00683A5B">
              <w:rPr>
                <w:rFonts w:hint="eastAsia"/>
                <w:color w:val="000000" w:themeColor="text1"/>
                <w:kern w:val="0"/>
                <w:sz w:val="24"/>
              </w:rPr>
              <w:t>2.0</w:t>
            </w:r>
            <w:r w:rsidR="00683A5B" w:rsidRPr="00683A5B">
              <w:rPr>
                <w:rFonts w:hint="eastAsia"/>
                <w:color w:val="000000" w:themeColor="text1"/>
                <w:kern w:val="0"/>
                <w:sz w:val="24"/>
              </w:rPr>
              <w:t>升级基础；（</w:t>
            </w:r>
            <w:r w:rsidR="00683A5B" w:rsidRPr="00683A5B">
              <w:rPr>
                <w:rFonts w:hint="eastAsia"/>
                <w:color w:val="000000" w:themeColor="text1"/>
                <w:kern w:val="0"/>
                <w:sz w:val="24"/>
              </w:rPr>
              <w:t>2</w:t>
            </w:r>
            <w:r w:rsidR="00683A5B" w:rsidRPr="00683A5B">
              <w:rPr>
                <w:rFonts w:hint="eastAsia"/>
                <w:color w:val="000000" w:themeColor="text1"/>
                <w:kern w:val="0"/>
                <w:sz w:val="24"/>
              </w:rPr>
              <w:t>）进一步优化组织架构、强化商业化运营的组织能力：肿瘤事业部和女性健康事业部，分别专注泌尿生殖和妇科肿瘤的医学市场和销售；卓越运营部致力于销售效率提升和培训销售团队的专业推广能力；政府事务和市场准入团队打造新产品医保准入能力；设立战略规划部，结合公司团队和治疗领域优势布局最优势产品线组合；为商业化升级而度身定做的供应链、商业渠道、价格管理、财务预算、人力资源和合规管理等支持部门。（</w:t>
            </w:r>
            <w:r w:rsidR="00683A5B" w:rsidRPr="00683A5B">
              <w:rPr>
                <w:rFonts w:hint="eastAsia"/>
                <w:color w:val="000000" w:themeColor="text1"/>
                <w:kern w:val="0"/>
                <w:sz w:val="24"/>
              </w:rPr>
              <w:t>3</w:t>
            </w:r>
            <w:r w:rsidR="00683A5B" w:rsidRPr="00683A5B">
              <w:rPr>
                <w:rFonts w:hint="eastAsia"/>
                <w:color w:val="000000" w:themeColor="text1"/>
                <w:kern w:val="0"/>
                <w:sz w:val="24"/>
              </w:rPr>
              <w:t>）围绕专注领域、根据产品商业化进程，有计划有规划地扩充商业化团队，打造公司在同行业中领先的商业化能力和运营效能；（</w:t>
            </w:r>
            <w:r w:rsidR="00683A5B" w:rsidRPr="00683A5B">
              <w:rPr>
                <w:rFonts w:hint="eastAsia"/>
                <w:color w:val="000000" w:themeColor="text1"/>
                <w:kern w:val="0"/>
                <w:sz w:val="24"/>
              </w:rPr>
              <w:t>4</w:t>
            </w:r>
            <w:r w:rsidR="00683A5B" w:rsidRPr="00683A5B">
              <w:rPr>
                <w:rFonts w:hint="eastAsia"/>
                <w:color w:val="000000" w:themeColor="text1"/>
                <w:kern w:val="0"/>
                <w:sz w:val="24"/>
              </w:rPr>
              <w:t>）设立五年业务目标：确保现有产品实现高质量、高销售效能的增长；为海克威</w:t>
            </w:r>
            <w:r w:rsidR="00683A5B" w:rsidRPr="00683A5B">
              <w:rPr>
                <w:rFonts w:hint="eastAsia"/>
                <w:color w:val="000000" w:themeColor="text1"/>
                <w:kern w:val="0"/>
                <w:sz w:val="24"/>
              </w:rPr>
              <w:t>®</w:t>
            </w:r>
            <w:r w:rsidR="00683A5B" w:rsidRPr="00683A5B">
              <w:rPr>
                <w:rFonts w:hint="eastAsia"/>
                <w:color w:val="000000" w:themeColor="text1"/>
                <w:kern w:val="0"/>
                <w:sz w:val="24"/>
              </w:rPr>
              <w:t>、</w:t>
            </w:r>
            <w:r w:rsidR="00683A5B" w:rsidRPr="00683A5B">
              <w:rPr>
                <w:rFonts w:hint="eastAsia"/>
                <w:color w:val="000000" w:themeColor="text1"/>
                <w:kern w:val="0"/>
                <w:sz w:val="24"/>
              </w:rPr>
              <w:t>APL-1702</w:t>
            </w:r>
            <w:r w:rsidR="00683A5B" w:rsidRPr="00683A5B">
              <w:rPr>
                <w:rFonts w:hint="eastAsia"/>
                <w:color w:val="000000" w:themeColor="text1"/>
                <w:kern w:val="0"/>
                <w:sz w:val="24"/>
              </w:rPr>
              <w:t>上市建立市场影响力包括治疗领域的专家共识，公众的疾病</w:t>
            </w:r>
            <w:r w:rsidR="00683A5B" w:rsidRPr="00683A5B">
              <w:rPr>
                <w:rFonts w:hint="eastAsia"/>
                <w:color w:val="000000" w:themeColor="text1"/>
                <w:kern w:val="0"/>
                <w:sz w:val="24"/>
              </w:rPr>
              <w:lastRenderedPageBreak/>
              <w:t>教育等，为产品上市后销售放量做好前期铺垫；围绕专注领域持续引入产品，加强管线协同，进一步提升销售效能；通过以重磅产品迭代、适应症扩充为中心，辅以产品协同扩充，形成有梯度和深度的管线布局，逐步成为女性健康领域的领导者。</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9E7892A" w14:textId="3194ACA2"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DA4877">
              <w:rPr>
                <w:rFonts w:hint="eastAsia"/>
                <w:bCs/>
                <w:iCs/>
                <w:color w:val="000000"/>
                <w:sz w:val="24"/>
              </w:rPr>
              <w:t>5</w:t>
            </w:r>
            <w:r w:rsidRPr="004256C3">
              <w:rPr>
                <w:bCs/>
                <w:iCs/>
                <w:color w:val="000000"/>
                <w:sz w:val="24"/>
              </w:rPr>
              <w:t>月</w:t>
            </w:r>
            <w:r w:rsidR="00931726">
              <w:rPr>
                <w:rFonts w:hint="eastAsia"/>
                <w:bCs/>
                <w:iCs/>
                <w:color w:val="000000"/>
                <w:sz w:val="24"/>
              </w:rPr>
              <w:t>2</w:t>
            </w:r>
            <w:r w:rsidR="008F30DC">
              <w:rPr>
                <w:rFonts w:hint="eastAsia"/>
                <w:bCs/>
                <w:iCs/>
                <w:color w:val="000000"/>
                <w:sz w:val="24"/>
              </w:rPr>
              <w:t>3</w:t>
            </w:r>
            <w:r w:rsidRPr="004256C3">
              <w:rPr>
                <w:bCs/>
                <w:iCs/>
                <w:color w:val="000000"/>
                <w:sz w:val="24"/>
              </w:rPr>
              <w:t>日</w:t>
            </w:r>
          </w:p>
        </w:tc>
      </w:tr>
    </w:tbl>
    <w:p w14:paraId="4325A8AA" w14:textId="4A8DF5F4" w:rsidR="001A2E1E" w:rsidRPr="001A2E1E" w:rsidRDefault="001A2E1E" w:rsidP="00E31BDF">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7CFC6" w14:textId="77777777" w:rsidR="00621912" w:rsidRDefault="00621912" w:rsidP="004D6884">
      <w:r>
        <w:separator/>
      </w:r>
    </w:p>
  </w:endnote>
  <w:endnote w:type="continuationSeparator" w:id="0">
    <w:p w14:paraId="7E26CFF0" w14:textId="77777777" w:rsidR="00621912" w:rsidRDefault="00621912"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15710" w14:textId="77777777" w:rsidR="00621912" w:rsidRDefault="00621912" w:rsidP="004D6884">
      <w:r>
        <w:separator/>
      </w:r>
    </w:p>
  </w:footnote>
  <w:footnote w:type="continuationSeparator" w:id="0">
    <w:p w14:paraId="08C50713" w14:textId="77777777" w:rsidR="00621912" w:rsidRDefault="00621912"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C4"/>
    <w:rsid w:val="00012F8D"/>
    <w:rsid w:val="000137ED"/>
    <w:rsid w:val="00013885"/>
    <w:rsid w:val="00013B4C"/>
    <w:rsid w:val="00013FD3"/>
    <w:rsid w:val="00015EE7"/>
    <w:rsid w:val="00016028"/>
    <w:rsid w:val="000164F0"/>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5778"/>
    <w:rsid w:val="00035B29"/>
    <w:rsid w:val="00036456"/>
    <w:rsid w:val="00036EC6"/>
    <w:rsid w:val="0003721E"/>
    <w:rsid w:val="000373EF"/>
    <w:rsid w:val="0004121C"/>
    <w:rsid w:val="00041C79"/>
    <w:rsid w:val="000426BB"/>
    <w:rsid w:val="00042A68"/>
    <w:rsid w:val="000450D3"/>
    <w:rsid w:val="00046D77"/>
    <w:rsid w:val="000471A0"/>
    <w:rsid w:val="00047B68"/>
    <w:rsid w:val="00047F63"/>
    <w:rsid w:val="00050020"/>
    <w:rsid w:val="000501F9"/>
    <w:rsid w:val="00050E47"/>
    <w:rsid w:val="0005173C"/>
    <w:rsid w:val="00051A82"/>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21EA"/>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AC7"/>
    <w:rsid w:val="000E4155"/>
    <w:rsid w:val="000E503D"/>
    <w:rsid w:val="000E57C0"/>
    <w:rsid w:val="000F111F"/>
    <w:rsid w:val="000F191F"/>
    <w:rsid w:val="000F1B3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2796"/>
    <w:rsid w:val="00132FC1"/>
    <w:rsid w:val="0013328D"/>
    <w:rsid w:val="00135704"/>
    <w:rsid w:val="0013665F"/>
    <w:rsid w:val="001417C0"/>
    <w:rsid w:val="0014341D"/>
    <w:rsid w:val="00144179"/>
    <w:rsid w:val="001443C9"/>
    <w:rsid w:val="001459FF"/>
    <w:rsid w:val="00153C38"/>
    <w:rsid w:val="0015401D"/>
    <w:rsid w:val="00155204"/>
    <w:rsid w:val="00155728"/>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3931"/>
    <w:rsid w:val="00183D9A"/>
    <w:rsid w:val="0018417B"/>
    <w:rsid w:val="00184803"/>
    <w:rsid w:val="00184CFA"/>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8FF"/>
    <w:rsid w:val="002376AF"/>
    <w:rsid w:val="00242BD4"/>
    <w:rsid w:val="00243495"/>
    <w:rsid w:val="00244777"/>
    <w:rsid w:val="00244D51"/>
    <w:rsid w:val="00246016"/>
    <w:rsid w:val="00246058"/>
    <w:rsid w:val="0024676F"/>
    <w:rsid w:val="0024726F"/>
    <w:rsid w:val="0024757B"/>
    <w:rsid w:val="0025153F"/>
    <w:rsid w:val="00251A5B"/>
    <w:rsid w:val="00251E20"/>
    <w:rsid w:val="002521AA"/>
    <w:rsid w:val="00252901"/>
    <w:rsid w:val="00253659"/>
    <w:rsid w:val="00254C93"/>
    <w:rsid w:val="00254FE6"/>
    <w:rsid w:val="00255808"/>
    <w:rsid w:val="00260E4A"/>
    <w:rsid w:val="002613A4"/>
    <w:rsid w:val="00263343"/>
    <w:rsid w:val="00263D64"/>
    <w:rsid w:val="00263E3B"/>
    <w:rsid w:val="00265218"/>
    <w:rsid w:val="00265905"/>
    <w:rsid w:val="0026792C"/>
    <w:rsid w:val="00267E13"/>
    <w:rsid w:val="00270C11"/>
    <w:rsid w:val="002710A5"/>
    <w:rsid w:val="002710DB"/>
    <w:rsid w:val="002717B6"/>
    <w:rsid w:val="0027373C"/>
    <w:rsid w:val="0027550E"/>
    <w:rsid w:val="00275FCC"/>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102B"/>
    <w:rsid w:val="0031210C"/>
    <w:rsid w:val="003143E3"/>
    <w:rsid w:val="00315A27"/>
    <w:rsid w:val="00320744"/>
    <w:rsid w:val="0032124E"/>
    <w:rsid w:val="00321A7D"/>
    <w:rsid w:val="003224BF"/>
    <w:rsid w:val="003227C4"/>
    <w:rsid w:val="003227D6"/>
    <w:rsid w:val="00326561"/>
    <w:rsid w:val="00326888"/>
    <w:rsid w:val="00326BD1"/>
    <w:rsid w:val="00327C07"/>
    <w:rsid w:val="00331DFF"/>
    <w:rsid w:val="0033447D"/>
    <w:rsid w:val="0033454B"/>
    <w:rsid w:val="0033555A"/>
    <w:rsid w:val="00336148"/>
    <w:rsid w:val="00336511"/>
    <w:rsid w:val="00336F51"/>
    <w:rsid w:val="00337736"/>
    <w:rsid w:val="003417F4"/>
    <w:rsid w:val="0034238D"/>
    <w:rsid w:val="00354A74"/>
    <w:rsid w:val="00355109"/>
    <w:rsid w:val="00355705"/>
    <w:rsid w:val="00355CEC"/>
    <w:rsid w:val="003561D6"/>
    <w:rsid w:val="0035748B"/>
    <w:rsid w:val="003603D6"/>
    <w:rsid w:val="003609BA"/>
    <w:rsid w:val="00361644"/>
    <w:rsid w:val="00361C1B"/>
    <w:rsid w:val="00361E80"/>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419B"/>
    <w:rsid w:val="003B5836"/>
    <w:rsid w:val="003B5AAE"/>
    <w:rsid w:val="003B7ADA"/>
    <w:rsid w:val="003C1303"/>
    <w:rsid w:val="003C2E61"/>
    <w:rsid w:val="003C3DD5"/>
    <w:rsid w:val="003C4414"/>
    <w:rsid w:val="003C56ED"/>
    <w:rsid w:val="003C59D9"/>
    <w:rsid w:val="003C5C0E"/>
    <w:rsid w:val="003C75A6"/>
    <w:rsid w:val="003C7FC3"/>
    <w:rsid w:val="003D0543"/>
    <w:rsid w:val="003D0592"/>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40B0"/>
    <w:rsid w:val="003F4B28"/>
    <w:rsid w:val="003F4FF9"/>
    <w:rsid w:val="003F57E3"/>
    <w:rsid w:val="003F6771"/>
    <w:rsid w:val="003F6829"/>
    <w:rsid w:val="003F6AAC"/>
    <w:rsid w:val="0040069A"/>
    <w:rsid w:val="00400789"/>
    <w:rsid w:val="004009FA"/>
    <w:rsid w:val="00400EF5"/>
    <w:rsid w:val="00401367"/>
    <w:rsid w:val="00401605"/>
    <w:rsid w:val="00402034"/>
    <w:rsid w:val="00404170"/>
    <w:rsid w:val="00404CA9"/>
    <w:rsid w:val="00405444"/>
    <w:rsid w:val="00405EA1"/>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347B"/>
    <w:rsid w:val="004C7F5E"/>
    <w:rsid w:val="004D35FA"/>
    <w:rsid w:val="004D47A3"/>
    <w:rsid w:val="004D53EA"/>
    <w:rsid w:val="004D546C"/>
    <w:rsid w:val="004D6083"/>
    <w:rsid w:val="004D6884"/>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F0D"/>
    <w:rsid w:val="004F76A8"/>
    <w:rsid w:val="004F7BF6"/>
    <w:rsid w:val="005007A0"/>
    <w:rsid w:val="00501DAF"/>
    <w:rsid w:val="00502679"/>
    <w:rsid w:val="0050310C"/>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57C0"/>
    <w:rsid w:val="00525976"/>
    <w:rsid w:val="00525B90"/>
    <w:rsid w:val="00526E0F"/>
    <w:rsid w:val="0052719C"/>
    <w:rsid w:val="00532258"/>
    <w:rsid w:val="005335BD"/>
    <w:rsid w:val="00533A74"/>
    <w:rsid w:val="00534F8A"/>
    <w:rsid w:val="00535C56"/>
    <w:rsid w:val="00536EA8"/>
    <w:rsid w:val="005374F1"/>
    <w:rsid w:val="0054096C"/>
    <w:rsid w:val="00542181"/>
    <w:rsid w:val="005424A0"/>
    <w:rsid w:val="0054355F"/>
    <w:rsid w:val="00543998"/>
    <w:rsid w:val="005448BB"/>
    <w:rsid w:val="00545115"/>
    <w:rsid w:val="00545603"/>
    <w:rsid w:val="005464F3"/>
    <w:rsid w:val="005507DE"/>
    <w:rsid w:val="005516A7"/>
    <w:rsid w:val="00552240"/>
    <w:rsid w:val="00552E18"/>
    <w:rsid w:val="005547B7"/>
    <w:rsid w:val="00555148"/>
    <w:rsid w:val="00555F80"/>
    <w:rsid w:val="00556DEC"/>
    <w:rsid w:val="00557D8E"/>
    <w:rsid w:val="0056033B"/>
    <w:rsid w:val="00561525"/>
    <w:rsid w:val="005617BE"/>
    <w:rsid w:val="00561C7C"/>
    <w:rsid w:val="00563E74"/>
    <w:rsid w:val="00564589"/>
    <w:rsid w:val="00565607"/>
    <w:rsid w:val="00566138"/>
    <w:rsid w:val="00566722"/>
    <w:rsid w:val="00566A2E"/>
    <w:rsid w:val="00567E7A"/>
    <w:rsid w:val="00572B90"/>
    <w:rsid w:val="00575A03"/>
    <w:rsid w:val="00576640"/>
    <w:rsid w:val="00580664"/>
    <w:rsid w:val="00581B99"/>
    <w:rsid w:val="005825A6"/>
    <w:rsid w:val="00583012"/>
    <w:rsid w:val="00583341"/>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BDE"/>
    <w:rsid w:val="005A660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20C96"/>
    <w:rsid w:val="0062110A"/>
    <w:rsid w:val="00621912"/>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F9C"/>
    <w:rsid w:val="006609C6"/>
    <w:rsid w:val="0066202E"/>
    <w:rsid w:val="00662575"/>
    <w:rsid w:val="00662BA8"/>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B073B"/>
    <w:rsid w:val="006B1FF8"/>
    <w:rsid w:val="006B3CD9"/>
    <w:rsid w:val="006B59E5"/>
    <w:rsid w:val="006B6610"/>
    <w:rsid w:val="006C01B7"/>
    <w:rsid w:val="006C0B92"/>
    <w:rsid w:val="006C274B"/>
    <w:rsid w:val="006C4647"/>
    <w:rsid w:val="006C5E6B"/>
    <w:rsid w:val="006C6A94"/>
    <w:rsid w:val="006C6BD6"/>
    <w:rsid w:val="006D1162"/>
    <w:rsid w:val="006D2E53"/>
    <w:rsid w:val="006D3BDA"/>
    <w:rsid w:val="006D3E99"/>
    <w:rsid w:val="006D4739"/>
    <w:rsid w:val="006D772C"/>
    <w:rsid w:val="006E13E5"/>
    <w:rsid w:val="006E1852"/>
    <w:rsid w:val="006E1AF3"/>
    <w:rsid w:val="006E2779"/>
    <w:rsid w:val="006E296B"/>
    <w:rsid w:val="006E2DDA"/>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E2C"/>
    <w:rsid w:val="00702143"/>
    <w:rsid w:val="0070328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20469"/>
    <w:rsid w:val="00721F9F"/>
    <w:rsid w:val="00722171"/>
    <w:rsid w:val="00723755"/>
    <w:rsid w:val="00724FF8"/>
    <w:rsid w:val="00725C37"/>
    <w:rsid w:val="00726E98"/>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3E5D"/>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836"/>
    <w:rsid w:val="007B678D"/>
    <w:rsid w:val="007B7469"/>
    <w:rsid w:val="007C1B3C"/>
    <w:rsid w:val="007C2C2C"/>
    <w:rsid w:val="007C38B7"/>
    <w:rsid w:val="007C5F02"/>
    <w:rsid w:val="007C617E"/>
    <w:rsid w:val="007D0939"/>
    <w:rsid w:val="007D0943"/>
    <w:rsid w:val="007D1AD3"/>
    <w:rsid w:val="007D28FE"/>
    <w:rsid w:val="007D36F0"/>
    <w:rsid w:val="007D436B"/>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74C2"/>
    <w:rsid w:val="00807E6C"/>
    <w:rsid w:val="00810130"/>
    <w:rsid w:val="0081044D"/>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6EB3"/>
    <w:rsid w:val="0087760B"/>
    <w:rsid w:val="00880197"/>
    <w:rsid w:val="008813F7"/>
    <w:rsid w:val="00882B07"/>
    <w:rsid w:val="00883401"/>
    <w:rsid w:val="00884056"/>
    <w:rsid w:val="008845E6"/>
    <w:rsid w:val="00886056"/>
    <w:rsid w:val="0088652C"/>
    <w:rsid w:val="0088658E"/>
    <w:rsid w:val="0088775F"/>
    <w:rsid w:val="008909D5"/>
    <w:rsid w:val="00890CFB"/>
    <w:rsid w:val="0089131E"/>
    <w:rsid w:val="008937C8"/>
    <w:rsid w:val="008957B8"/>
    <w:rsid w:val="00896B10"/>
    <w:rsid w:val="00897D0F"/>
    <w:rsid w:val="008A1B63"/>
    <w:rsid w:val="008A1EED"/>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B7"/>
    <w:rsid w:val="008B6A72"/>
    <w:rsid w:val="008C0040"/>
    <w:rsid w:val="008C1961"/>
    <w:rsid w:val="008C1B93"/>
    <w:rsid w:val="008C28C3"/>
    <w:rsid w:val="008C2DB4"/>
    <w:rsid w:val="008C3B5B"/>
    <w:rsid w:val="008C536B"/>
    <w:rsid w:val="008C62CD"/>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30DC"/>
    <w:rsid w:val="009041C1"/>
    <w:rsid w:val="00904A19"/>
    <w:rsid w:val="00905631"/>
    <w:rsid w:val="00906EB0"/>
    <w:rsid w:val="009075E2"/>
    <w:rsid w:val="00907DC0"/>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2D67"/>
    <w:rsid w:val="009538FD"/>
    <w:rsid w:val="00954AED"/>
    <w:rsid w:val="00957E84"/>
    <w:rsid w:val="0096013F"/>
    <w:rsid w:val="00961131"/>
    <w:rsid w:val="00961E09"/>
    <w:rsid w:val="00962851"/>
    <w:rsid w:val="00962A7F"/>
    <w:rsid w:val="00962CD9"/>
    <w:rsid w:val="00963216"/>
    <w:rsid w:val="00965654"/>
    <w:rsid w:val="0096594C"/>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F68"/>
    <w:rsid w:val="009E22F0"/>
    <w:rsid w:val="009E248F"/>
    <w:rsid w:val="009E2CF6"/>
    <w:rsid w:val="009E4435"/>
    <w:rsid w:val="009E4812"/>
    <w:rsid w:val="009E5B8D"/>
    <w:rsid w:val="009E64E4"/>
    <w:rsid w:val="009E68F7"/>
    <w:rsid w:val="009E743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6969"/>
    <w:rsid w:val="00A16D32"/>
    <w:rsid w:val="00A16DB2"/>
    <w:rsid w:val="00A2061C"/>
    <w:rsid w:val="00A2066A"/>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48D8"/>
    <w:rsid w:val="00A6539A"/>
    <w:rsid w:val="00A65C4E"/>
    <w:rsid w:val="00A66202"/>
    <w:rsid w:val="00A67F26"/>
    <w:rsid w:val="00A71E36"/>
    <w:rsid w:val="00A725C9"/>
    <w:rsid w:val="00A72AB1"/>
    <w:rsid w:val="00A72DCE"/>
    <w:rsid w:val="00A74500"/>
    <w:rsid w:val="00A75149"/>
    <w:rsid w:val="00A75163"/>
    <w:rsid w:val="00A7671D"/>
    <w:rsid w:val="00A80E56"/>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435B"/>
    <w:rsid w:val="00AE4ED3"/>
    <w:rsid w:val="00AE6497"/>
    <w:rsid w:val="00AE7CF8"/>
    <w:rsid w:val="00AF0ED6"/>
    <w:rsid w:val="00AF0FA4"/>
    <w:rsid w:val="00AF1423"/>
    <w:rsid w:val="00AF1515"/>
    <w:rsid w:val="00AF168A"/>
    <w:rsid w:val="00AF408E"/>
    <w:rsid w:val="00AF523A"/>
    <w:rsid w:val="00AF525D"/>
    <w:rsid w:val="00AF6782"/>
    <w:rsid w:val="00AF6ADA"/>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240E"/>
    <w:rsid w:val="00B42BB1"/>
    <w:rsid w:val="00B43022"/>
    <w:rsid w:val="00B44AFD"/>
    <w:rsid w:val="00B4548B"/>
    <w:rsid w:val="00B47406"/>
    <w:rsid w:val="00B474B6"/>
    <w:rsid w:val="00B505E4"/>
    <w:rsid w:val="00B50D63"/>
    <w:rsid w:val="00B5161B"/>
    <w:rsid w:val="00B51906"/>
    <w:rsid w:val="00B53F79"/>
    <w:rsid w:val="00B5542B"/>
    <w:rsid w:val="00B56A30"/>
    <w:rsid w:val="00B60B27"/>
    <w:rsid w:val="00B60B8D"/>
    <w:rsid w:val="00B61ACA"/>
    <w:rsid w:val="00B61E41"/>
    <w:rsid w:val="00B61E76"/>
    <w:rsid w:val="00B6428C"/>
    <w:rsid w:val="00B6432D"/>
    <w:rsid w:val="00B65AE3"/>
    <w:rsid w:val="00B6684D"/>
    <w:rsid w:val="00B67490"/>
    <w:rsid w:val="00B70448"/>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90C45"/>
    <w:rsid w:val="00B92935"/>
    <w:rsid w:val="00B95E28"/>
    <w:rsid w:val="00B97ACF"/>
    <w:rsid w:val="00BA1576"/>
    <w:rsid w:val="00BA24F1"/>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1007"/>
    <w:rsid w:val="00BC12C0"/>
    <w:rsid w:val="00BC2B27"/>
    <w:rsid w:val="00BC415F"/>
    <w:rsid w:val="00BC418E"/>
    <w:rsid w:val="00BC4D68"/>
    <w:rsid w:val="00BC61C7"/>
    <w:rsid w:val="00BD27AD"/>
    <w:rsid w:val="00BD2B75"/>
    <w:rsid w:val="00BD3CE4"/>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C00E38"/>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7DD"/>
    <w:rsid w:val="00C52962"/>
    <w:rsid w:val="00C52F4D"/>
    <w:rsid w:val="00C5385C"/>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7CC"/>
    <w:rsid w:val="00CB13BD"/>
    <w:rsid w:val="00CB1C4A"/>
    <w:rsid w:val="00CB2791"/>
    <w:rsid w:val="00CB3E90"/>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4877"/>
    <w:rsid w:val="00DA4F8C"/>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54D2"/>
    <w:rsid w:val="00DE6486"/>
    <w:rsid w:val="00DF1FBF"/>
    <w:rsid w:val="00DF226E"/>
    <w:rsid w:val="00DF39D9"/>
    <w:rsid w:val="00DF3A92"/>
    <w:rsid w:val="00DF4769"/>
    <w:rsid w:val="00DF50F0"/>
    <w:rsid w:val="00E00733"/>
    <w:rsid w:val="00E015E9"/>
    <w:rsid w:val="00E01C6C"/>
    <w:rsid w:val="00E022B1"/>
    <w:rsid w:val="00E05BB3"/>
    <w:rsid w:val="00E05CBB"/>
    <w:rsid w:val="00E06374"/>
    <w:rsid w:val="00E0787D"/>
    <w:rsid w:val="00E11A08"/>
    <w:rsid w:val="00E12359"/>
    <w:rsid w:val="00E129E2"/>
    <w:rsid w:val="00E130EE"/>
    <w:rsid w:val="00E13FC5"/>
    <w:rsid w:val="00E203C7"/>
    <w:rsid w:val="00E20C42"/>
    <w:rsid w:val="00E20E82"/>
    <w:rsid w:val="00E22684"/>
    <w:rsid w:val="00E2439B"/>
    <w:rsid w:val="00E254E4"/>
    <w:rsid w:val="00E26436"/>
    <w:rsid w:val="00E26B7C"/>
    <w:rsid w:val="00E277EC"/>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A8D"/>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36CC"/>
    <w:rsid w:val="00ED430E"/>
    <w:rsid w:val="00ED456A"/>
    <w:rsid w:val="00ED55C5"/>
    <w:rsid w:val="00ED6742"/>
    <w:rsid w:val="00ED6B73"/>
    <w:rsid w:val="00EE3622"/>
    <w:rsid w:val="00EE3BFB"/>
    <w:rsid w:val="00EE3C79"/>
    <w:rsid w:val="00EE468A"/>
    <w:rsid w:val="00EE485E"/>
    <w:rsid w:val="00EE569B"/>
    <w:rsid w:val="00EE5AE1"/>
    <w:rsid w:val="00EF01BF"/>
    <w:rsid w:val="00EF1642"/>
    <w:rsid w:val="00EF55CB"/>
    <w:rsid w:val="00EF5942"/>
    <w:rsid w:val="00F0034A"/>
    <w:rsid w:val="00F006B2"/>
    <w:rsid w:val="00F00DBA"/>
    <w:rsid w:val="00F0179A"/>
    <w:rsid w:val="00F022CF"/>
    <w:rsid w:val="00F024CB"/>
    <w:rsid w:val="00F03A6C"/>
    <w:rsid w:val="00F06751"/>
    <w:rsid w:val="00F077F8"/>
    <w:rsid w:val="00F07AE3"/>
    <w:rsid w:val="00F10292"/>
    <w:rsid w:val="00F103A2"/>
    <w:rsid w:val="00F10FE0"/>
    <w:rsid w:val="00F137D6"/>
    <w:rsid w:val="00F13DF4"/>
    <w:rsid w:val="00F13F1B"/>
    <w:rsid w:val="00F14A53"/>
    <w:rsid w:val="00F17AF6"/>
    <w:rsid w:val="00F20189"/>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1E89"/>
    <w:rsid w:val="00F43285"/>
    <w:rsid w:val="00F444D9"/>
    <w:rsid w:val="00F459DA"/>
    <w:rsid w:val="00F46CB3"/>
    <w:rsid w:val="00F514E1"/>
    <w:rsid w:val="00F51EF1"/>
    <w:rsid w:val="00F522B0"/>
    <w:rsid w:val="00F525FD"/>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3D4C"/>
    <w:rsid w:val="00F84436"/>
    <w:rsid w:val="00F859B4"/>
    <w:rsid w:val="00F85FA3"/>
    <w:rsid w:val="00F8642C"/>
    <w:rsid w:val="00F87D1B"/>
    <w:rsid w:val="00F90093"/>
    <w:rsid w:val="00F9089E"/>
    <w:rsid w:val="00F9368D"/>
    <w:rsid w:val="00F95528"/>
    <w:rsid w:val="00F95F7D"/>
    <w:rsid w:val="00F9634B"/>
    <w:rsid w:val="00F97EE6"/>
    <w:rsid w:val="00FA08D9"/>
    <w:rsid w:val="00FA1119"/>
    <w:rsid w:val="00FA1AD2"/>
    <w:rsid w:val="00FA30F2"/>
    <w:rsid w:val="00FA3ED5"/>
    <w:rsid w:val="00FA4CCD"/>
    <w:rsid w:val="00FA5EF3"/>
    <w:rsid w:val="00FA682D"/>
    <w:rsid w:val="00FA7574"/>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5</Pages>
  <Words>568</Words>
  <Characters>3243</Characters>
  <Application>Microsoft Office Word</Application>
  <DocSecurity>0</DocSecurity>
  <Lines>27</Lines>
  <Paragraphs>7</Paragraphs>
  <ScaleCrop>false</ScaleCrop>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cp:lastModifiedBy>
  <cp:revision>300</cp:revision>
  <cp:lastPrinted>2022-02-09T01:17:00Z</cp:lastPrinted>
  <dcterms:created xsi:type="dcterms:W3CDTF">2024-04-19T09:43:00Z</dcterms:created>
  <dcterms:modified xsi:type="dcterms:W3CDTF">2025-05-23T09:50:00Z</dcterms:modified>
</cp:coreProperties>
</file>